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50D46" w14:textId="60DAB619" w:rsidR="006A28F6" w:rsidRDefault="004C3A4F" w:rsidP="009E7673">
      <w:pPr>
        <w:rPr>
          <w:rFonts w:asciiTheme="majorHAnsi" w:hAnsiTheme="majorHAnsi"/>
          <w:b/>
          <w:bCs/>
          <w:sz w:val="28"/>
          <w:szCs w:val="44"/>
        </w:rPr>
      </w:pPr>
      <w:r>
        <w:rPr>
          <w:rFonts w:asciiTheme="majorHAnsi" w:hAnsiTheme="majorHAnsi"/>
          <w:b/>
          <w:bCs/>
          <w:sz w:val="28"/>
          <w:szCs w:val="44"/>
        </w:rPr>
        <w:t>Michael Ch</w:t>
      </w:r>
      <w:r w:rsidR="00554677">
        <w:rPr>
          <w:rFonts w:asciiTheme="majorHAnsi" w:hAnsiTheme="majorHAnsi"/>
          <w:b/>
          <w:bCs/>
          <w:sz w:val="28"/>
          <w:szCs w:val="44"/>
        </w:rPr>
        <w:t>arara</w:t>
      </w:r>
    </w:p>
    <w:p w14:paraId="465C25F9" w14:textId="14DEF672" w:rsidR="00B26009" w:rsidRPr="00B26009" w:rsidRDefault="00B26009" w:rsidP="00B26009">
      <w:pPr>
        <w:tabs>
          <w:tab w:val="right" w:pos="8550"/>
        </w:tabs>
        <w:ind w:left="-180"/>
        <w:rPr>
          <w:rFonts w:asciiTheme="majorHAnsi" w:hAnsiTheme="majorHAnsi"/>
          <w:i/>
          <w:iCs/>
          <w:sz w:val="22"/>
          <w:szCs w:val="22"/>
        </w:rPr>
      </w:pPr>
      <w:r>
        <w:rPr>
          <w:rFonts w:asciiTheme="majorHAnsi" w:hAnsiTheme="majorHAnsi"/>
          <w:i/>
          <w:iCs/>
          <w:sz w:val="22"/>
          <w:szCs w:val="22"/>
        </w:rPr>
        <w:t xml:space="preserve">   </w:t>
      </w:r>
      <w:r w:rsidR="00B642A3">
        <w:rPr>
          <w:rFonts w:asciiTheme="majorHAnsi" w:hAnsiTheme="majorHAnsi"/>
          <w:i/>
          <w:iCs/>
          <w:sz w:val="22"/>
          <w:szCs w:val="22"/>
        </w:rPr>
        <w:t>It Support Technician/Microsoft Azure Certified Administrator</w:t>
      </w:r>
      <w:r w:rsidR="00BA441A">
        <w:rPr>
          <w:rFonts w:asciiTheme="majorHAnsi" w:hAnsiTheme="majorHAnsi"/>
          <w:i/>
          <w:iCs/>
          <w:sz w:val="22"/>
          <w:szCs w:val="22"/>
        </w:rPr>
        <w:t xml:space="preserve"> </w:t>
      </w:r>
      <w:r w:rsidR="00672104">
        <w:rPr>
          <w:rFonts w:asciiTheme="majorHAnsi" w:hAnsiTheme="majorHAnsi"/>
          <w:i/>
          <w:iCs/>
          <w:sz w:val="22"/>
          <w:szCs w:val="22"/>
        </w:rPr>
        <w:t xml:space="preserve"> </w:t>
      </w:r>
      <w:r w:rsidR="00B32022">
        <w:rPr>
          <w:rFonts w:asciiTheme="majorHAnsi" w:hAnsiTheme="majorHAnsi"/>
          <w:i/>
          <w:iCs/>
          <w:sz w:val="22"/>
          <w:szCs w:val="22"/>
        </w:rPr>
        <w:t xml:space="preserve"> </w:t>
      </w:r>
      <w:r w:rsidRPr="00B26009">
        <w:rPr>
          <w:rFonts w:asciiTheme="majorHAnsi" w:hAnsiTheme="majorHAnsi"/>
          <w:i/>
          <w:iCs/>
          <w:sz w:val="22"/>
          <w:szCs w:val="22"/>
        </w:rPr>
        <w:t xml:space="preserve"> </w:t>
      </w:r>
    </w:p>
    <w:p w14:paraId="5DDDF707" w14:textId="18AB3F39" w:rsidR="00982517" w:rsidRPr="00376CFE" w:rsidRDefault="00982517" w:rsidP="009E7673">
      <w:pPr>
        <w:rPr>
          <w:i/>
          <w:iCs/>
          <w:sz w:val="28"/>
          <w:szCs w:val="28"/>
        </w:rPr>
      </w:pPr>
    </w:p>
    <w:p w14:paraId="2EF79609" w14:textId="4842135F" w:rsidR="000E7A0F" w:rsidRPr="00191275" w:rsidRDefault="00B26009" w:rsidP="00C92726">
      <w:pPr>
        <w:pStyle w:val="BodyText"/>
        <w:spacing w:after="0"/>
        <w:contextualSpacing/>
        <w:rPr>
          <w:rFonts w:asciiTheme="majorHAnsi" w:hAnsiTheme="majorHAnsi"/>
          <w:b/>
          <w:sz w:val="28"/>
          <w:szCs w:val="28"/>
        </w:rPr>
        <w:sectPr w:rsidR="000E7A0F" w:rsidRPr="00191275" w:rsidSect="0069651F">
          <w:headerReference w:type="first" r:id="rId10"/>
          <w:footerReference w:type="first" r:id="rId11"/>
          <w:type w:val="continuous"/>
          <w:pgSz w:w="12240" w:h="15840"/>
          <w:pgMar w:top="2160" w:right="1800" w:bottom="1080" w:left="1224" w:header="576" w:footer="432" w:gutter="0"/>
          <w:cols w:space="720"/>
          <w:titlePg/>
          <w:docGrid w:linePitch="360"/>
        </w:sectPr>
      </w:pPr>
      <w:r w:rsidRPr="004E346A">
        <w:rPr>
          <w:rFonts w:asciiTheme="majorHAnsi" w:hAnsiTheme="majorHAnsi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4A8E4E20" wp14:editId="54A103A5">
            <wp:simplePos x="0" y="0"/>
            <wp:positionH relativeFrom="column">
              <wp:posOffset>-389890</wp:posOffset>
            </wp:positionH>
            <wp:positionV relativeFrom="paragraph">
              <wp:posOffset>280670</wp:posOffset>
            </wp:positionV>
            <wp:extent cx="6382341" cy="154937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range.line1.pd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2341" cy="1549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7F18">
        <w:rPr>
          <w:rFonts w:asciiTheme="majorHAnsi" w:hAnsiTheme="majorHAnsi"/>
          <w:b/>
          <w:sz w:val="28"/>
          <w:szCs w:val="28"/>
        </w:rPr>
        <w:t xml:space="preserve">     </w:t>
      </w:r>
      <w:r w:rsidR="003A28B3" w:rsidRPr="004E346A">
        <w:rPr>
          <w:rFonts w:asciiTheme="majorHAnsi" w:hAnsiTheme="majorHAnsi"/>
          <w:b/>
          <w:sz w:val="28"/>
          <w:szCs w:val="28"/>
        </w:rPr>
        <w:t>Professional Skills</w:t>
      </w:r>
    </w:p>
    <w:p w14:paraId="2EAD851D" w14:textId="0E728600" w:rsidR="00836FE6" w:rsidRDefault="00B642A3" w:rsidP="00AD71EF">
      <w:pPr>
        <w:rPr>
          <w:rFonts w:asciiTheme="majorHAnsi" w:hAnsiTheme="majorHAnsi"/>
          <w:sz w:val="22"/>
          <w:szCs w:val="36"/>
        </w:rPr>
      </w:pPr>
      <w:r w:rsidRPr="00B86D1F">
        <w:rPr>
          <w:rFonts w:asciiTheme="majorHAnsi" w:hAnsiTheme="majorHAnsi"/>
          <w:sz w:val="22"/>
          <w:szCs w:val="22"/>
        </w:rPr>
        <w:t xml:space="preserve">Mr. Charara is currently working on his second Master’s Degree in Information Management </w:t>
      </w:r>
      <w:r w:rsidR="006F323F" w:rsidRPr="00B86D1F">
        <w:rPr>
          <w:rFonts w:asciiTheme="majorHAnsi" w:hAnsiTheme="majorHAnsi"/>
          <w:sz w:val="22"/>
          <w:szCs w:val="22"/>
        </w:rPr>
        <w:t>S</w:t>
      </w:r>
      <w:r w:rsidRPr="00B86D1F">
        <w:rPr>
          <w:rFonts w:asciiTheme="majorHAnsi" w:hAnsiTheme="majorHAnsi"/>
          <w:sz w:val="22"/>
          <w:szCs w:val="22"/>
        </w:rPr>
        <w:t>ystems. He has been working the past year as a Network Administrator. He has completed several certifications</w:t>
      </w:r>
      <w:r w:rsidR="00D838C2">
        <w:rPr>
          <w:rFonts w:asciiTheme="majorHAnsi" w:hAnsiTheme="majorHAnsi"/>
          <w:sz w:val="22"/>
          <w:szCs w:val="22"/>
        </w:rPr>
        <w:t xml:space="preserve">: </w:t>
      </w:r>
      <w:r w:rsidR="00AD71EF" w:rsidRPr="00B86D1F">
        <w:rPr>
          <w:rFonts w:asciiTheme="majorHAnsi" w:eastAsia="Calibri" w:hAnsiTheme="majorHAnsi"/>
          <w:bCs/>
          <w:iCs/>
          <w:sz w:val="22"/>
          <w:szCs w:val="22"/>
        </w:rPr>
        <w:t>Microsoft Certified Azure Administrator, AZ-104</w:t>
      </w:r>
      <w:r w:rsidR="00B86D1F">
        <w:rPr>
          <w:rFonts w:asciiTheme="majorHAnsi" w:eastAsia="Calibri" w:hAnsiTheme="majorHAnsi"/>
          <w:bCs/>
          <w:iCs/>
          <w:sz w:val="22"/>
          <w:szCs w:val="22"/>
        </w:rPr>
        <w:t>, M</w:t>
      </w:r>
      <w:r w:rsidR="00AD71EF" w:rsidRPr="00B86D1F">
        <w:rPr>
          <w:rFonts w:asciiTheme="majorHAnsi" w:eastAsia="Calibri" w:hAnsiTheme="majorHAnsi"/>
          <w:bCs/>
          <w:iCs/>
          <w:sz w:val="22"/>
          <w:szCs w:val="22"/>
        </w:rPr>
        <w:t>icrosoft Certified Azure Fundamentals, AZ-900</w:t>
      </w:r>
      <w:r w:rsidR="00B86D1F">
        <w:rPr>
          <w:rFonts w:asciiTheme="majorHAnsi" w:eastAsia="Calibri" w:hAnsiTheme="majorHAnsi"/>
          <w:bCs/>
          <w:iCs/>
          <w:sz w:val="22"/>
          <w:szCs w:val="22"/>
        </w:rPr>
        <w:t xml:space="preserve">, </w:t>
      </w:r>
      <w:r w:rsidR="00B86D1F" w:rsidRPr="00B86D1F">
        <w:rPr>
          <w:rFonts w:asciiTheme="majorHAnsi" w:eastAsia="Calibri" w:hAnsiTheme="majorHAnsi"/>
          <w:bCs/>
          <w:iCs/>
          <w:sz w:val="22"/>
          <w:szCs w:val="22"/>
        </w:rPr>
        <w:t>LFS250: Kubernetes and Cloud Native Essentials and is currently working on getting certified</w:t>
      </w:r>
      <w:r w:rsidR="00B86D1F">
        <w:rPr>
          <w:rFonts w:asciiTheme="majorHAnsi" w:eastAsia="Calibri" w:hAnsiTheme="majorHAnsi"/>
          <w:bCs/>
          <w:iCs/>
          <w:sz w:val="22"/>
          <w:szCs w:val="22"/>
        </w:rPr>
        <w:t xml:space="preserve"> in</w:t>
      </w:r>
      <w:r w:rsidR="00B86D1F" w:rsidRPr="00B86D1F">
        <w:rPr>
          <w:rFonts w:asciiTheme="majorHAnsi" w:eastAsia="Calibri" w:hAnsiTheme="majorHAnsi"/>
          <w:bCs/>
          <w:iCs/>
          <w:sz w:val="22"/>
          <w:szCs w:val="22"/>
        </w:rPr>
        <w:t xml:space="preserve"> Kubernetes and Cloud Native Associate (KCNA)</w:t>
      </w:r>
      <w:r w:rsidR="00B86D1F">
        <w:rPr>
          <w:rFonts w:asciiTheme="majorHAnsi" w:eastAsia="Calibri" w:hAnsiTheme="majorHAnsi"/>
          <w:bCs/>
          <w:iCs/>
          <w:sz w:val="22"/>
          <w:szCs w:val="22"/>
        </w:rPr>
        <w:t xml:space="preserve">. </w:t>
      </w:r>
      <w:r w:rsidR="00B86D1F">
        <w:rPr>
          <w:rFonts w:ascii="Bell MT" w:eastAsia="Calibri" w:hAnsi="Bell MT"/>
          <w:bCs/>
          <w:iCs/>
          <w:sz w:val="18"/>
          <w:szCs w:val="18"/>
        </w:rPr>
        <w:tab/>
      </w:r>
    </w:p>
    <w:p w14:paraId="0BE96967" w14:textId="77777777" w:rsidR="00487024" w:rsidRDefault="00487024" w:rsidP="00487024">
      <w:pPr>
        <w:rPr>
          <w:rFonts w:ascii="Times New Roman" w:hAnsi="Times New Roman"/>
          <w:sz w:val="20"/>
          <w:szCs w:val="20"/>
        </w:rPr>
      </w:pPr>
    </w:p>
    <w:p w14:paraId="302D16BC" w14:textId="77777777" w:rsidR="00487024" w:rsidRDefault="00487024" w:rsidP="00487024">
      <w:pPr>
        <w:rPr>
          <w:rFonts w:asciiTheme="majorHAnsi" w:hAnsiTheme="majorHAnsi"/>
          <w:sz w:val="22"/>
          <w:szCs w:val="22"/>
        </w:rPr>
      </w:pPr>
    </w:p>
    <w:p w14:paraId="15341364" w14:textId="77777777" w:rsidR="005E7FBD" w:rsidRDefault="005E7FBD" w:rsidP="00487024">
      <w:pPr>
        <w:rPr>
          <w:rFonts w:asciiTheme="majorHAnsi" w:hAnsiTheme="majorHAnsi"/>
          <w:sz w:val="22"/>
          <w:szCs w:val="22"/>
        </w:rPr>
      </w:pPr>
    </w:p>
    <w:p w14:paraId="1B39C428" w14:textId="4CCDFB72" w:rsidR="005E7FBD" w:rsidRPr="00836FE6" w:rsidRDefault="005E7FBD" w:rsidP="00487024">
      <w:pPr>
        <w:rPr>
          <w:rFonts w:asciiTheme="majorHAnsi" w:hAnsiTheme="majorHAnsi"/>
          <w:sz w:val="22"/>
          <w:szCs w:val="22"/>
        </w:rPr>
        <w:sectPr w:rsidR="005E7FBD" w:rsidRPr="00836FE6" w:rsidSect="00CB0657">
          <w:footerReference w:type="default" r:id="rId13"/>
          <w:type w:val="continuous"/>
          <w:pgSz w:w="12240" w:h="15840"/>
          <w:pgMar w:top="2160" w:right="1800" w:bottom="1080" w:left="1224" w:header="576" w:footer="432" w:gutter="0"/>
          <w:cols w:space="720"/>
          <w:titlePg/>
          <w:docGrid w:linePitch="360"/>
        </w:sectPr>
      </w:pPr>
    </w:p>
    <w:p w14:paraId="37CFB12D" w14:textId="5B5C4D0D" w:rsidR="003A28B3" w:rsidRPr="004E346A" w:rsidRDefault="00B26009" w:rsidP="003A28B3">
      <w:pPr>
        <w:pStyle w:val="BodyText"/>
        <w:spacing w:after="0"/>
        <w:contextualSpacing/>
        <w:rPr>
          <w:rFonts w:asciiTheme="majorHAnsi" w:hAnsiTheme="majorHAnsi"/>
          <w:b/>
          <w:sz w:val="22"/>
          <w:szCs w:val="22"/>
        </w:rPr>
      </w:pPr>
      <w:r w:rsidRPr="004E346A">
        <w:rPr>
          <w:rFonts w:asciiTheme="majorHAnsi" w:hAnsiTheme="majorHAnsi"/>
          <w:noProof/>
          <w:sz w:val="22"/>
          <w:szCs w:val="22"/>
        </w:rPr>
        <w:drawing>
          <wp:anchor distT="0" distB="0" distL="114300" distR="114300" simplePos="0" relativeHeight="251661312" behindDoc="0" locked="0" layoutInCell="1" allowOverlap="1" wp14:anchorId="1F0400D1" wp14:editId="7BF6402A">
            <wp:simplePos x="0" y="0"/>
            <wp:positionH relativeFrom="column">
              <wp:posOffset>-533400</wp:posOffset>
            </wp:positionH>
            <wp:positionV relativeFrom="paragraph">
              <wp:posOffset>309880</wp:posOffset>
            </wp:positionV>
            <wp:extent cx="6382341" cy="154937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range.line1.pd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2341" cy="1549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28B3" w:rsidRPr="004E346A">
        <w:rPr>
          <w:rFonts w:asciiTheme="majorHAnsi" w:hAnsiTheme="majorHAnsi"/>
          <w:b/>
          <w:sz w:val="28"/>
          <w:szCs w:val="28"/>
        </w:rPr>
        <w:t>Professional Experience</w:t>
      </w:r>
    </w:p>
    <w:p w14:paraId="54E318C8" w14:textId="76D50E10" w:rsidR="00D01A2B" w:rsidRPr="00DA4EE2" w:rsidRDefault="00D01A2B" w:rsidP="00D01A2B">
      <w:pPr>
        <w:contextualSpacing/>
        <w:rPr>
          <w:rFonts w:asciiTheme="majorHAnsi" w:eastAsia="Calibri" w:hAnsiTheme="majorHAnsi"/>
          <w:b/>
          <w:iCs/>
          <w:sz w:val="22"/>
          <w:szCs w:val="22"/>
        </w:rPr>
      </w:pPr>
      <w:r w:rsidRPr="00DA4EE2">
        <w:rPr>
          <w:rFonts w:asciiTheme="majorHAnsi" w:eastAsia="Calibri" w:hAnsiTheme="majorHAnsi"/>
          <w:b/>
          <w:iCs/>
          <w:sz w:val="22"/>
          <w:szCs w:val="22"/>
        </w:rPr>
        <w:t>United Wholesale Mortgage (Information Technology)</w:t>
      </w:r>
      <w:r w:rsidR="00DA4EE2">
        <w:rPr>
          <w:rFonts w:asciiTheme="majorHAnsi" w:eastAsia="Calibri" w:hAnsiTheme="majorHAnsi"/>
          <w:b/>
          <w:iCs/>
          <w:sz w:val="22"/>
          <w:szCs w:val="22"/>
        </w:rPr>
        <w:t xml:space="preserve">                            </w:t>
      </w:r>
      <w:r w:rsidR="00DA4EE2" w:rsidRPr="00DA4EE2">
        <w:rPr>
          <w:rFonts w:asciiTheme="majorHAnsi" w:eastAsia="Calibri" w:hAnsiTheme="majorHAnsi"/>
          <w:b/>
          <w:iCs/>
          <w:sz w:val="22"/>
          <w:szCs w:val="22"/>
        </w:rPr>
        <w:t xml:space="preserve"> June 2021 – Present</w:t>
      </w:r>
    </w:p>
    <w:p w14:paraId="273A8B8C" w14:textId="6689792A" w:rsidR="00D01A2B" w:rsidRPr="00DA4EE2" w:rsidRDefault="00D01A2B" w:rsidP="00D01A2B">
      <w:pPr>
        <w:contextualSpacing/>
        <w:rPr>
          <w:rFonts w:asciiTheme="majorHAnsi" w:eastAsia="Calibri" w:hAnsiTheme="majorHAnsi"/>
          <w:i/>
          <w:iCs/>
          <w:sz w:val="22"/>
          <w:szCs w:val="22"/>
        </w:rPr>
      </w:pPr>
      <w:r w:rsidRPr="00DA4EE2">
        <w:rPr>
          <w:rFonts w:asciiTheme="majorHAnsi" w:eastAsia="Calibri" w:hAnsiTheme="majorHAnsi"/>
          <w:i/>
          <w:iCs/>
          <w:sz w:val="22"/>
          <w:szCs w:val="22"/>
        </w:rPr>
        <w:t xml:space="preserve">Network Administrator </w:t>
      </w:r>
    </w:p>
    <w:p w14:paraId="0E1A7ED7" w14:textId="77777777" w:rsidR="00DA4EE2" w:rsidRPr="00DA4EE2" w:rsidRDefault="00D01A2B" w:rsidP="00DA4EE2">
      <w:pPr>
        <w:pStyle w:val="ListParagraph"/>
        <w:numPr>
          <w:ilvl w:val="0"/>
          <w:numId w:val="19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 xml:space="preserve">Developed and maintained the network primarily using products from Cisco. </w:t>
      </w:r>
    </w:p>
    <w:p w14:paraId="621E367D" w14:textId="77777777" w:rsidR="00DA4EE2" w:rsidRPr="00DA4EE2" w:rsidRDefault="00DA4EE2" w:rsidP="00DA4EE2">
      <w:pPr>
        <w:pStyle w:val="ListParagraph"/>
        <w:numPr>
          <w:ilvl w:val="0"/>
          <w:numId w:val="19"/>
        </w:numPr>
        <w:rPr>
          <w:rFonts w:asciiTheme="majorHAnsi" w:eastAsia="Calibri" w:hAnsiTheme="majorHAnsi"/>
          <w:b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>C</w:t>
      </w:r>
      <w:r w:rsidR="00D01A2B" w:rsidRPr="00DA4EE2">
        <w:rPr>
          <w:rFonts w:asciiTheme="majorHAnsi" w:eastAsia="Calibri" w:hAnsiTheme="majorHAnsi"/>
          <w:sz w:val="22"/>
          <w:szCs w:val="22"/>
        </w:rPr>
        <w:t xml:space="preserve">reated and configured the network, ensured network security, and troubleshot issues. </w:t>
      </w:r>
    </w:p>
    <w:p w14:paraId="0C083A00" w14:textId="750F2C2A" w:rsidR="00D01A2B" w:rsidRPr="00DA4EE2" w:rsidRDefault="00DA4EE2" w:rsidP="00DA4EE2">
      <w:pPr>
        <w:pStyle w:val="ListParagraph"/>
        <w:numPr>
          <w:ilvl w:val="0"/>
          <w:numId w:val="19"/>
        </w:numPr>
        <w:rPr>
          <w:rFonts w:asciiTheme="majorHAnsi" w:eastAsia="Calibri" w:hAnsiTheme="majorHAnsi"/>
          <w:b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>Proficient and capabl</w:t>
      </w:r>
      <w:r w:rsidR="00D01A2B" w:rsidRPr="00DA4EE2">
        <w:rPr>
          <w:rFonts w:asciiTheme="majorHAnsi" w:eastAsia="Calibri" w:hAnsiTheme="majorHAnsi"/>
          <w:sz w:val="22"/>
          <w:szCs w:val="22"/>
        </w:rPr>
        <w:t>e of upgrading/replacing hardware and software systems, present network reports, train end-users, resolve technical issues, and automate tasks.</w:t>
      </w:r>
      <w:r w:rsidRPr="00DA4EE2">
        <w:rPr>
          <w:rFonts w:asciiTheme="majorHAnsi" w:eastAsia="Calibri" w:hAnsiTheme="majorHAnsi"/>
          <w:sz w:val="22"/>
          <w:szCs w:val="22"/>
        </w:rPr>
        <w:br/>
      </w:r>
    </w:p>
    <w:p w14:paraId="32A5D80F" w14:textId="6E99F08B" w:rsidR="00D01A2B" w:rsidRPr="00DA4EE2" w:rsidRDefault="00D01A2B" w:rsidP="00D01A2B">
      <w:pPr>
        <w:contextualSpacing/>
        <w:rPr>
          <w:rFonts w:asciiTheme="majorHAnsi" w:eastAsia="Calibri" w:hAnsiTheme="majorHAnsi"/>
          <w:iCs/>
          <w:sz w:val="22"/>
          <w:szCs w:val="22"/>
        </w:rPr>
      </w:pPr>
      <w:r w:rsidRPr="00DA4EE2">
        <w:rPr>
          <w:rFonts w:asciiTheme="majorHAnsi" w:eastAsia="Calibri" w:hAnsiTheme="majorHAnsi"/>
          <w:b/>
          <w:iCs/>
          <w:sz w:val="22"/>
          <w:szCs w:val="22"/>
        </w:rPr>
        <w:t xml:space="preserve">Massachusetts General Hospital </w:t>
      </w:r>
      <w:r w:rsidR="00DA4EE2">
        <w:rPr>
          <w:rFonts w:asciiTheme="majorHAnsi" w:eastAsia="Calibri" w:hAnsiTheme="majorHAnsi"/>
          <w:b/>
          <w:iCs/>
          <w:sz w:val="22"/>
          <w:szCs w:val="22"/>
        </w:rPr>
        <w:t xml:space="preserve">                                                                 </w:t>
      </w:r>
      <w:r w:rsidR="00DA4EE2" w:rsidRPr="00DA4EE2">
        <w:rPr>
          <w:rFonts w:asciiTheme="majorHAnsi" w:eastAsia="Calibri" w:hAnsiTheme="majorHAnsi"/>
          <w:iCs/>
          <w:sz w:val="22"/>
          <w:szCs w:val="22"/>
        </w:rPr>
        <w:t xml:space="preserve"> </w:t>
      </w:r>
      <w:r w:rsidR="00DA4EE2" w:rsidRPr="00DA4EE2">
        <w:rPr>
          <w:rFonts w:asciiTheme="majorHAnsi" w:eastAsia="Calibri" w:hAnsiTheme="majorHAnsi"/>
          <w:b/>
          <w:bCs/>
          <w:iCs/>
          <w:sz w:val="22"/>
          <w:szCs w:val="22"/>
        </w:rPr>
        <w:t>July 2016 – April 2018</w:t>
      </w:r>
    </w:p>
    <w:p w14:paraId="1F5E8AEC" w14:textId="5E05182D" w:rsidR="00D01A2B" w:rsidRPr="00DA4EE2" w:rsidRDefault="00D01A2B" w:rsidP="00D01A2B">
      <w:pPr>
        <w:contextualSpacing/>
        <w:rPr>
          <w:rFonts w:asciiTheme="majorHAnsi" w:eastAsia="Calibri" w:hAnsiTheme="majorHAnsi"/>
          <w:i/>
          <w:iCs/>
          <w:sz w:val="22"/>
          <w:szCs w:val="22"/>
        </w:rPr>
      </w:pPr>
      <w:r w:rsidRPr="00DA4EE2">
        <w:rPr>
          <w:rFonts w:asciiTheme="majorHAnsi" w:eastAsia="Calibri" w:hAnsiTheme="majorHAnsi"/>
          <w:i/>
          <w:iCs/>
          <w:sz w:val="22"/>
          <w:szCs w:val="22"/>
        </w:rPr>
        <w:t>Research Assistan</w:t>
      </w:r>
      <w:r w:rsidR="00DA4EE2">
        <w:rPr>
          <w:rFonts w:asciiTheme="majorHAnsi" w:eastAsia="Calibri" w:hAnsiTheme="majorHAnsi"/>
          <w:i/>
          <w:iCs/>
          <w:sz w:val="22"/>
          <w:szCs w:val="22"/>
        </w:rPr>
        <w:t>t</w:t>
      </w:r>
      <w:r w:rsidRPr="00DA4EE2">
        <w:rPr>
          <w:rFonts w:asciiTheme="majorHAnsi" w:eastAsia="Calibri" w:hAnsiTheme="majorHAnsi"/>
          <w:i/>
          <w:iCs/>
          <w:sz w:val="22"/>
          <w:szCs w:val="22"/>
        </w:rPr>
        <w:t xml:space="preserve"> </w:t>
      </w:r>
    </w:p>
    <w:p w14:paraId="3DCF6925" w14:textId="77777777" w:rsidR="00DA4EE2" w:rsidRDefault="00D01A2B" w:rsidP="00DA4EE2">
      <w:pPr>
        <w:pStyle w:val="ListParagraph"/>
        <w:numPr>
          <w:ilvl w:val="0"/>
          <w:numId w:val="20"/>
        </w:numPr>
        <w:rPr>
          <w:rFonts w:asciiTheme="majorHAnsi" w:eastAsia="Calibri" w:hAnsiTheme="majorHAnsi"/>
          <w:sz w:val="22"/>
          <w:szCs w:val="22"/>
        </w:rPr>
      </w:pPr>
      <w:r w:rsidRPr="00D838C2">
        <w:rPr>
          <w:rFonts w:asciiTheme="majorHAnsi" w:eastAsia="Calibri" w:hAnsiTheme="majorHAnsi"/>
          <w:sz w:val="22"/>
          <w:szCs w:val="22"/>
        </w:rPr>
        <w:t>Conducted medical research in nephrology, more specifically Autosomal Dominant Polycystic Kidney Disease.</w:t>
      </w:r>
    </w:p>
    <w:p w14:paraId="143864B0" w14:textId="77777777" w:rsidR="00DA4EE2" w:rsidRDefault="00D01A2B" w:rsidP="00DA4EE2">
      <w:pPr>
        <w:pStyle w:val="ListParagraph"/>
        <w:numPr>
          <w:ilvl w:val="0"/>
          <w:numId w:val="20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 xml:space="preserve">Research included conducting protein quantifications, gel electrophoresis, western blots, buffer preparations, autoclaving, cell cultures, scanning films/Image J, cryopreservation of cells, </w:t>
      </w:r>
      <w:proofErr w:type="spellStart"/>
      <w:r w:rsidRPr="00DA4EE2">
        <w:rPr>
          <w:rFonts w:asciiTheme="majorHAnsi" w:eastAsia="Calibri" w:hAnsiTheme="majorHAnsi"/>
          <w:sz w:val="22"/>
          <w:szCs w:val="22"/>
        </w:rPr>
        <w:t>cryostoring</w:t>
      </w:r>
      <w:proofErr w:type="spellEnd"/>
      <w:r w:rsidRPr="00DA4EE2">
        <w:rPr>
          <w:rFonts w:asciiTheme="majorHAnsi" w:eastAsia="Calibri" w:hAnsiTheme="majorHAnsi"/>
          <w:sz w:val="22"/>
          <w:szCs w:val="22"/>
        </w:rPr>
        <w:t xml:space="preserve"> cells, and casting polyacrylamide gels.</w:t>
      </w:r>
    </w:p>
    <w:p w14:paraId="742F40CF" w14:textId="42FA3C1D" w:rsidR="00D01A2B" w:rsidRDefault="00D01A2B" w:rsidP="00DA4EE2">
      <w:pPr>
        <w:pStyle w:val="ListParagraph"/>
        <w:numPr>
          <w:ilvl w:val="0"/>
          <w:numId w:val="20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>Reagent solutions included bicinchoninic acid solutions and copper (</w:t>
      </w:r>
      <w:proofErr w:type="spellStart"/>
      <w:r w:rsidRPr="00DA4EE2">
        <w:rPr>
          <w:rFonts w:asciiTheme="majorHAnsi" w:eastAsia="Calibri" w:hAnsiTheme="majorHAnsi"/>
          <w:sz w:val="22"/>
          <w:szCs w:val="22"/>
        </w:rPr>
        <w:t>ll</w:t>
      </w:r>
      <w:proofErr w:type="spellEnd"/>
      <w:r w:rsidRPr="00DA4EE2">
        <w:rPr>
          <w:rFonts w:asciiTheme="majorHAnsi" w:eastAsia="Calibri" w:hAnsiTheme="majorHAnsi"/>
          <w:sz w:val="22"/>
          <w:szCs w:val="22"/>
        </w:rPr>
        <w:t>) sulfate solutions.</w:t>
      </w:r>
    </w:p>
    <w:p w14:paraId="14E1080B" w14:textId="77777777" w:rsidR="00DA4EE2" w:rsidRPr="00DA4EE2" w:rsidRDefault="00DA4EE2" w:rsidP="00DA4EE2">
      <w:pPr>
        <w:ind w:left="1080"/>
        <w:rPr>
          <w:rFonts w:asciiTheme="majorHAnsi" w:eastAsia="Calibri" w:hAnsiTheme="majorHAnsi"/>
          <w:sz w:val="22"/>
          <w:szCs w:val="22"/>
        </w:rPr>
      </w:pPr>
    </w:p>
    <w:p w14:paraId="53D62FC0" w14:textId="64DC0EB1" w:rsidR="00D01A2B" w:rsidRPr="00DA4EE2" w:rsidRDefault="00D01A2B" w:rsidP="00D01A2B">
      <w:pPr>
        <w:contextualSpacing/>
        <w:rPr>
          <w:rFonts w:asciiTheme="majorHAnsi" w:eastAsia="Calibri" w:hAnsiTheme="majorHAnsi"/>
          <w:b/>
          <w:iCs/>
          <w:sz w:val="22"/>
          <w:szCs w:val="22"/>
        </w:rPr>
      </w:pPr>
      <w:r w:rsidRPr="00DA4EE2">
        <w:rPr>
          <w:rFonts w:asciiTheme="majorHAnsi" w:eastAsia="Calibri" w:hAnsiTheme="majorHAnsi"/>
          <w:b/>
          <w:iCs/>
          <w:sz w:val="22"/>
          <w:szCs w:val="22"/>
        </w:rPr>
        <w:t xml:space="preserve">East Lake Foods </w:t>
      </w:r>
      <w:r w:rsidR="00DA4EE2" w:rsidRPr="00DA4EE2">
        <w:rPr>
          <w:rFonts w:asciiTheme="majorHAnsi" w:eastAsia="Calibri" w:hAnsiTheme="majorHAnsi"/>
          <w:b/>
          <w:iCs/>
          <w:sz w:val="22"/>
          <w:szCs w:val="22"/>
        </w:rPr>
        <w:t>I</w:t>
      </w:r>
      <w:r w:rsidRPr="00DA4EE2">
        <w:rPr>
          <w:rFonts w:asciiTheme="majorHAnsi" w:eastAsia="Calibri" w:hAnsiTheme="majorHAnsi"/>
          <w:b/>
          <w:iCs/>
          <w:sz w:val="22"/>
          <w:szCs w:val="22"/>
        </w:rPr>
        <w:t>nc.</w:t>
      </w:r>
      <w:r w:rsidR="00DA4EE2" w:rsidRPr="00DA4EE2">
        <w:rPr>
          <w:rFonts w:asciiTheme="majorHAnsi" w:eastAsia="Calibri" w:hAnsiTheme="majorHAnsi"/>
          <w:b/>
          <w:iCs/>
          <w:sz w:val="22"/>
          <w:szCs w:val="22"/>
        </w:rPr>
        <w:t xml:space="preserve">                                                                                          January 2014 – April 2020</w:t>
      </w:r>
    </w:p>
    <w:p w14:paraId="5AF2AE8B" w14:textId="692C87AC" w:rsidR="00D01A2B" w:rsidRPr="00DA4EE2" w:rsidRDefault="00D01A2B" w:rsidP="00D01A2B">
      <w:pPr>
        <w:contextualSpacing/>
        <w:rPr>
          <w:rFonts w:asciiTheme="majorHAnsi" w:eastAsia="Calibri" w:hAnsiTheme="majorHAnsi"/>
          <w:i/>
          <w:iCs/>
          <w:sz w:val="22"/>
          <w:szCs w:val="22"/>
        </w:rPr>
      </w:pPr>
      <w:r w:rsidRPr="00DA4EE2">
        <w:rPr>
          <w:rFonts w:asciiTheme="majorHAnsi" w:eastAsia="Calibri" w:hAnsiTheme="majorHAnsi"/>
          <w:i/>
          <w:iCs/>
          <w:sz w:val="22"/>
          <w:szCs w:val="22"/>
        </w:rPr>
        <w:t xml:space="preserve">Human Resource Manager &amp; Back End Web Developer </w:t>
      </w:r>
    </w:p>
    <w:p w14:paraId="2B1EE383" w14:textId="77777777" w:rsidR="00D01A2B" w:rsidRPr="00D838C2" w:rsidRDefault="00D01A2B" w:rsidP="00DA4EE2">
      <w:pPr>
        <w:pStyle w:val="ListParagraph"/>
        <w:numPr>
          <w:ilvl w:val="0"/>
          <w:numId w:val="21"/>
        </w:numPr>
        <w:rPr>
          <w:rFonts w:asciiTheme="majorHAnsi" w:eastAsia="Calibri" w:hAnsiTheme="majorHAnsi"/>
          <w:b/>
          <w:i/>
          <w:sz w:val="22"/>
          <w:szCs w:val="22"/>
        </w:rPr>
      </w:pPr>
      <w:r w:rsidRPr="00D838C2">
        <w:rPr>
          <w:rFonts w:asciiTheme="majorHAnsi" w:eastAsia="Calibri" w:hAnsiTheme="majorHAnsi"/>
          <w:sz w:val="22"/>
          <w:szCs w:val="22"/>
        </w:rPr>
        <w:t>Oversaw recruitment, development, and training for more than 300 employees across 12 Kentucky Fried Chicken franchises and 6 Tim Hortons franchises.</w:t>
      </w:r>
    </w:p>
    <w:p w14:paraId="3996B931" w14:textId="77777777" w:rsidR="00D91367" w:rsidRDefault="00D01A2B" w:rsidP="002318B8">
      <w:pPr>
        <w:pStyle w:val="ListParagraph"/>
        <w:numPr>
          <w:ilvl w:val="0"/>
          <w:numId w:val="21"/>
        </w:numPr>
        <w:rPr>
          <w:rFonts w:asciiTheme="majorHAnsi" w:eastAsia="Calibri" w:hAnsiTheme="majorHAnsi"/>
          <w:sz w:val="22"/>
          <w:szCs w:val="22"/>
        </w:rPr>
      </w:pPr>
      <w:r w:rsidRPr="00D838C2">
        <w:rPr>
          <w:rFonts w:asciiTheme="majorHAnsi" w:eastAsia="Calibri" w:hAnsiTheme="majorHAnsi"/>
          <w:sz w:val="22"/>
          <w:szCs w:val="22"/>
        </w:rPr>
        <w:t>Managed website HTML/CSS alongside form submission data.</w:t>
      </w:r>
      <w:r w:rsidR="00DA4EE2">
        <w:rPr>
          <w:rFonts w:asciiTheme="majorHAnsi" w:eastAsia="Calibri" w:hAnsiTheme="majorHAnsi"/>
          <w:sz w:val="22"/>
          <w:szCs w:val="22"/>
        </w:rPr>
        <w:br/>
      </w:r>
    </w:p>
    <w:p w14:paraId="0F15B1EA" w14:textId="77777777" w:rsidR="00D91367" w:rsidRDefault="00D91367" w:rsidP="00D91367">
      <w:pPr>
        <w:rPr>
          <w:rFonts w:asciiTheme="majorHAnsi" w:eastAsia="Calibri" w:hAnsiTheme="majorHAnsi"/>
          <w:sz w:val="22"/>
          <w:szCs w:val="22"/>
        </w:rPr>
      </w:pPr>
    </w:p>
    <w:p w14:paraId="7D801121" w14:textId="77777777" w:rsidR="00D91367" w:rsidRDefault="00D91367" w:rsidP="00D91367">
      <w:pPr>
        <w:rPr>
          <w:rFonts w:asciiTheme="majorHAnsi" w:eastAsia="Calibri" w:hAnsiTheme="majorHAnsi"/>
          <w:sz w:val="22"/>
          <w:szCs w:val="22"/>
        </w:rPr>
      </w:pPr>
    </w:p>
    <w:p w14:paraId="5EB3B727" w14:textId="77777777" w:rsidR="00D91367" w:rsidRDefault="00D91367" w:rsidP="00D91367">
      <w:pPr>
        <w:rPr>
          <w:rFonts w:asciiTheme="majorHAnsi" w:eastAsia="Calibri" w:hAnsiTheme="majorHAnsi"/>
          <w:sz w:val="22"/>
          <w:szCs w:val="22"/>
        </w:rPr>
      </w:pPr>
    </w:p>
    <w:p w14:paraId="4959D8D2" w14:textId="77777777" w:rsidR="00D91367" w:rsidRDefault="00D91367" w:rsidP="00D91367">
      <w:pPr>
        <w:rPr>
          <w:rFonts w:asciiTheme="majorHAnsi" w:eastAsia="Calibri" w:hAnsiTheme="majorHAnsi"/>
          <w:sz w:val="22"/>
          <w:szCs w:val="22"/>
        </w:rPr>
      </w:pPr>
    </w:p>
    <w:p w14:paraId="3075E945" w14:textId="2F862C2F" w:rsidR="002318B8" w:rsidRPr="00D91367" w:rsidRDefault="00DA4EE2" w:rsidP="00D91367">
      <w:pPr>
        <w:rPr>
          <w:rFonts w:asciiTheme="majorHAnsi" w:eastAsia="Calibri" w:hAnsiTheme="majorHAnsi"/>
          <w:sz w:val="22"/>
          <w:szCs w:val="22"/>
        </w:rPr>
      </w:pPr>
      <w:r w:rsidRPr="00D91367">
        <w:rPr>
          <w:rFonts w:asciiTheme="majorHAnsi" w:eastAsia="Calibri" w:hAnsiTheme="majorHAnsi"/>
          <w:sz w:val="22"/>
          <w:szCs w:val="22"/>
        </w:rPr>
        <w:br/>
      </w:r>
    </w:p>
    <w:p w14:paraId="6F28442F" w14:textId="76CCABDE" w:rsidR="002318B8" w:rsidRPr="002318B8" w:rsidRDefault="002318B8" w:rsidP="002318B8">
      <w:pPr>
        <w:rPr>
          <w:rFonts w:asciiTheme="majorHAnsi" w:eastAsia="Calibri" w:hAnsiTheme="majorHAnsi"/>
          <w:b/>
          <w:bCs/>
          <w:sz w:val="22"/>
          <w:szCs w:val="22"/>
          <w:u w:val="single"/>
        </w:rPr>
      </w:pPr>
      <w:r w:rsidRPr="002318B8">
        <w:rPr>
          <w:rFonts w:asciiTheme="majorHAnsi" w:eastAsia="Calibri" w:hAnsiTheme="majorHAnsi"/>
          <w:b/>
          <w:bCs/>
          <w:sz w:val="22"/>
          <w:szCs w:val="22"/>
          <w:u w:val="single"/>
        </w:rPr>
        <w:lastRenderedPageBreak/>
        <w:t>Work Projects</w:t>
      </w:r>
    </w:p>
    <w:p w14:paraId="433421C0" w14:textId="704DBC8C" w:rsidR="00817E0C" w:rsidRPr="00DA4EE2" w:rsidRDefault="00817E0C" w:rsidP="00817E0C">
      <w:pPr>
        <w:contextualSpacing/>
        <w:rPr>
          <w:rFonts w:asciiTheme="majorHAnsi" w:eastAsia="Calibri" w:hAnsiTheme="majorHAnsi"/>
          <w:i/>
          <w:sz w:val="22"/>
          <w:szCs w:val="22"/>
        </w:rPr>
      </w:pPr>
      <w:r w:rsidRPr="00DA4EE2">
        <w:rPr>
          <w:rFonts w:asciiTheme="majorHAnsi" w:eastAsia="Calibri" w:hAnsiTheme="majorHAnsi"/>
          <w:b/>
          <w:i/>
          <w:sz w:val="22"/>
          <w:szCs w:val="22"/>
        </w:rPr>
        <w:t xml:space="preserve">Configuration Compliance for Ansible Automation, </w:t>
      </w:r>
      <w:r w:rsidRPr="00DA4EE2">
        <w:rPr>
          <w:rFonts w:asciiTheme="majorHAnsi" w:eastAsia="Calibri" w:hAnsiTheme="majorHAnsi"/>
          <w:bCs/>
          <w:i/>
          <w:sz w:val="22"/>
          <w:szCs w:val="22"/>
        </w:rPr>
        <w:t xml:space="preserve">Cisco   </w:t>
      </w:r>
      <w:hyperlink r:id="rId14" w:history="1">
        <w:r w:rsidRPr="00DA4EE2">
          <w:rPr>
            <w:rStyle w:val="Hyperlink"/>
            <w:rFonts w:asciiTheme="majorHAnsi" w:eastAsia="Calibri" w:hAnsiTheme="majorHAnsi"/>
            <w:bCs/>
            <w:i/>
            <w:sz w:val="22"/>
            <w:szCs w:val="22"/>
          </w:rPr>
          <w:t>https://www.netdevmike.com/project/configuration-compliance-for-ansible-automation</w:t>
        </w:r>
      </w:hyperlink>
    </w:p>
    <w:p w14:paraId="41FF9A7E" w14:textId="77777777" w:rsidR="00817E0C" w:rsidRPr="00DA4EE2" w:rsidRDefault="00817E0C" w:rsidP="00817E0C">
      <w:pPr>
        <w:contextualSpacing/>
        <w:rPr>
          <w:rFonts w:asciiTheme="majorHAnsi" w:eastAsia="Calibri" w:hAnsiTheme="majorHAnsi"/>
          <w:b/>
          <w:bCs/>
          <w:sz w:val="22"/>
          <w:szCs w:val="22"/>
        </w:rPr>
      </w:pPr>
      <w:r w:rsidRPr="00DA4EE2">
        <w:rPr>
          <w:rFonts w:asciiTheme="majorHAnsi" w:eastAsia="Calibri" w:hAnsiTheme="majorHAnsi"/>
          <w:b/>
          <w:bCs/>
          <w:sz w:val="22"/>
          <w:szCs w:val="22"/>
        </w:rPr>
        <w:t>United Wholesale Mortgage, September 2021 – Present</w:t>
      </w:r>
    </w:p>
    <w:p w14:paraId="05D6A227" w14:textId="13EC1F35" w:rsidR="00817E0C" w:rsidRPr="00DA4EE2" w:rsidRDefault="00817E0C" w:rsidP="00DA4EE2">
      <w:pPr>
        <w:pStyle w:val="ListParagraph"/>
        <w:numPr>
          <w:ilvl w:val="1"/>
          <w:numId w:val="23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>Leveraged SolarWinds Compliance Policy Reports to standardize configurations across the Network.</w:t>
      </w:r>
    </w:p>
    <w:p w14:paraId="054B24D1" w14:textId="77777777" w:rsidR="00DA4EE2" w:rsidRDefault="00817E0C" w:rsidP="00DA4EE2">
      <w:pPr>
        <w:pStyle w:val="ListParagraph"/>
        <w:numPr>
          <w:ilvl w:val="1"/>
          <w:numId w:val="23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 xml:space="preserve">Worked on IP Device Tracking (IPDT), Dynamic Host Configuration Protocol (DHCP) Snooping, Virtual Local Area Network (VLAN) configurations, and more. </w:t>
      </w:r>
    </w:p>
    <w:p w14:paraId="1617657F" w14:textId="44EF7859" w:rsidR="00817E0C" w:rsidRPr="00DA4EE2" w:rsidRDefault="00817E0C" w:rsidP="00DA4EE2">
      <w:pPr>
        <w:pStyle w:val="ListParagraph"/>
        <w:numPr>
          <w:ilvl w:val="1"/>
          <w:numId w:val="23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>Involved working on both Cisco and Nexus OS</w:t>
      </w:r>
      <w:r w:rsidR="00DA4EE2">
        <w:rPr>
          <w:rFonts w:asciiTheme="majorHAnsi" w:eastAsia="Calibri" w:hAnsiTheme="majorHAnsi"/>
          <w:sz w:val="22"/>
          <w:szCs w:val="22"/>
        </w:rPr>
        <w:br/>
      </w:r>
    </w:p>
    <w:p w14:paraId="1A9D7CE0" w14:textId="4C0B0F8F" w:rsidR="00817E0C" w:rsidRPr="00DA4EE2" w:rsidRDefault="00817E0C" w:rsidP="00817E0C">
      <w:pPr>
        <w:contextualSpacing/>
        <w:rPr>
          <w:rFonts w:asciiTheme="majorHAnsi" w:eastAsia="Calibri" w:hAnsiTheme="majorHAnsi"/>
          <w:i/>
          <w:sz w:val="22"/>
          <w:szCs w:val="22"/>
        </w:rPr>
      </w:pPr>
      <w:r w:rsidRPr="00DA4EE2">
        <w:rPr>
          <w:rFonts w:asciiTheme="majorHAnsi" w:eastAsia="Calibri" w:hAnsiTheme="majorHAnsi"/>
          <w:b/>
          <w:i/>
          <w:sz w:val="22"/>
          <w:szCs w:val="22"/>
        </w:rPr>
        <w:t xml:space="preserve">Identity Services Engine Portal, </w:t>
      </w:r>
      <w:r w:rsidRPr="00DA4EE2">
        <w:rPr>
          <w:rFonts w:asciiTheme="majorHAnsi" w:eastAsia="Calibri" w:hAnsiTheme="majorHAnsi"/>
          <w:bCs/>
          <w:i/>
          <w:sz w:val="22"/>
          <w:szCs w:val="22"/>
        </w:rPr>
        <w:t>Cisco</w:t>
      </w:r>
      <w:r w:rsidR="00DA4EE2">
        <w:rPr>
          <w:rFonts w:asciiTheme="majorHAnsi" w:eastAsia="Calibri" w:hAnsiTheme="majorHAnsi"/>
          <w:bCs/>
          <w:i/>
          <w:sz w:val="22"/>
          <w:szCs w:val="22"/>
        </w:rPr>
        <w:br/>
      </w:r>
      <w:hyperlink r:id="rId15" w:history="1">
        <w:r w:rsidR="00DA4EE2" w:rsidRPr="002A5984">
          <w:rPr>
            <w:rStyle w:val="Hyperlink"/>
            <w:rFonts w:asciiTheme="majorHAnsi" w:eastAsia="Calibri" w:hAnsiTheme="majorHAnsi"/>
            <w:bCs/>
            <w:i/>
            <w:sz w:val="22"/>
            <w:szCs w:val="22"/>
          </w:rPr>
          <w:t>https://www.netdevmike.com/project/identity-services-engineer-portal</w:t>
        </w:r>
      </w:hyperlink>
    </w:p>
    <w:p w14:paraId="26CC58A5" w14:textId="77777777" w:rsidR="00817E0C" w:rsidRPr="00DA4EE2" w:rsidRDefault="00817E0C" w:rsidP="00817E0C">
      <w:pPr>
        <w:contextualSpacing/>
        <w:rPr>
          <w:rFonts w:asciiTheme="majorHAnsi" w:eastAsia="Calibri" w:hAnsiTheme="majorHAnsi"/>
          <w:b/>
          <w:bCs/>
          <w:sz w:val="22"/>
          <w:szCs w:val="22"/>
        </w:rPr>
      </w:pPr>
      <w:r w:rsidRPr="00DA4EE2">
        <w:rPr>
          <w:rFonts w:asciiTheme="majorHAnsi" w:eastAsia="Calibri" w:hAnsiTheme="majorHAnsi"/>
          <w:b/>
          <w:bCs/>
          <w:sz w:val="22"/>
          <w:szCs w:val="22"/>
        </w:rPr>
        <w:t>United Wholesale Mortgage, August 2021 – Present</w:t>
      </w:r>
    </w:p>
    <w:p w14:paraId="08717F6C" w14:textId="4E31C73D" w:rsidR="00817E0C" w:rsidRPr="00DA4EE2" w:rsidRDefault="00817E0C" w:rsidP="00DA4EE2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>Consolidate SSID for both Guest and employees to a single SSID using Cisco’s Identity Services Engine</w:t>
      </w:r>
    </w:p>
    <w:p w14:paraId="7D39669C" w14:textId="2BFCB74A" w:rsidR="00D01A2B" w:rsidRDefault="00817E0C" w:rsidP="003A28B3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>Wireless Lan Controller during project was Cisco Catalyst 9800 Series</w:t>
      </w:r>
      <w:r w:rsidR="00720576">
        <w:rPr>
          <w:rFonts w:asciiTheme="majorHAnsi" w:eastAsia="Calibri" w:hAnsiTheme="majorHAnsi"/>
          <w:sz w:val="22"/>
          <w:szCs w:val="22"/>
        </w:rPr>
        <w:t>’</w:t>
      </w:r>
    </w:p>
    <w:p w14:paraId="19104968" w14:textId="77777777" w:rsidR="00720576" w:rsidRPr="00720576" w:rsidRDefault="00720576" w:rsidP="00720576">
      <w:pPr>
        <w:rPr>
          <w:rFonts w:asciiTheme="majorHAnsi" w:eastAsia="Calibri" w:hAnsiTheme="majorHAnsi"/>
          <w:sz w:val="22"/>
          <w:szCs w:val="22"/>
        </w:rPr>
      </w:pPr>
    </w:p>
    <w:p w14:paraId="4C177579" w14:textId="367E9621" w:rsidR="00720576" w:rsidRPr="00720576" w:rsidRDefault="00720576" w:rsidP="00720576">
      <w:pPr>
        <w:contextualSpacing/>
        <w:rPr>
          <w:rFonts w:asciiTheme="majorHAnsi" w:eastAsia="Calibri" w:hAnsiTheme="majorHAnsi"/>
          <w:b/>
          <w:bCs/>
          <w:i/>
          <w:iCs/>
          <w:sz w:val="22"/>
          <w:szCs w:val="22"/>
        </w:rPr>
      </w:pPr>
      <w:r w:rsidRPr="00720576">
        <w:rPr>
          <w:rFonts w:asciiTheme="majorHAnsi" w:eastAsia="Calibri" w:hAnsiTheme="majorHAnsi"/>
          <w:b/>
          <w:bCs/>
          <w:i/>
          <w:iCs/>
          <w:sz w:val="22"/>
          <w:szCs w:val="22"/>
        </w:rPr>
        <w:t>Coded Network Team Inventory Rework solutions in both C++ and Python</w:t>
      </w:r>
    </w:p>
    <w:p w14:paraId="4EABBEC9" w14:textId="1194907B" w:rsidR="00720576" w:rsidRDefault="00A36DA7" w:rsidP="00720576">
      <w:pPr>
        <w:rPr>
          <w:rFonts w:asciiTheme="majorHAnsi" w:eastAsia="Calibri" w:hAnsiTheme="majorHAnsi"/>
          <w:sz w:val="22"/>
          <w:szCs w:val="22"/>
        </w:rPr>
      </w:pPr>
      <w:hyperlink r:id="rId16" w:history="1">
        <w:r w:rsidR="00720576" w:rsidRPr="00E5349D">
          <w:rPr>
            <w:rStyle w:val="Hyperlink"/>
            <w:rFonts w:asciiTheme="majorHAnsi" w:eastAsia="Calibri" w:hAnsiTheme="majorHAnsi"/>
            <w:sz w:val="22"/>
            <w:szCs w:val="22"/>
          </w:rPr>
          <w:t>https://www.netdevmike.com/project/network-team-inventory-rework</w:t>
        </w:r>
      </w:hyperlink>
      <w:r w:rsidR="00720576">
        <w:rPr>
          <w:rFonts w:asciiTheme="majorHAnsi" w:eastAsia="Calibri" w:hAnsiTheme="majorHAnsi"/>
          <w:sz w:val="22"/>
          <w:szCs w:val="22"/>
        </w:rPr>
        <w:br/>
      </w:r>
      <w:r w:rsidR="00720576" w:rsidRPr="00DA4EE2">
        <w:rPr>
          <w:rFonts w:asciiTheme="majorHAnsi" w:eastAsia="Calibri" w:hAnsiTheme="majorHAnsi"/>
          <w:b/>
          <w:bCs/>
          <w:sz w:val="22"/>
          <w:szCs w:val="22"/>
        </w:rPr>
        <w:t>United Wholesale Mortgage, August 2021 – Present</w:t>
      </w:r>
    </w:p>
    <w:p w14:paraId="145EBD65" w14:textId="29B8AE34" w:rsidR="00720576" w:rsidRDefault="00720576" w:rsidP="00720576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Created inventory tracking C++ CLI option which exports to an excel document and automates inventory reduction based on projects.</w:t>
      </w:r>
    </w:p>
    <w:p w14:paraId="772791DF" w14:textId="4D614CCC" w:rsidR="002318B8" w:rsidRDefault="00720576" w:rsidP="00720576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 w:rsidRPr="002318B8">
        <w:rPr>
          <w:rFonts w:asciiTheme="majorHAnsi" w:eastAsia="Calibri" w:hAnsiTheme="majorHAnsi"/>
          <w:sz w:val="22"/>
          <w:szCs w:val="22"/>
        </w:rPr>
        <w:t>Created Python GUI option for those not comfortable with CLI interface</w:t>
      </w:r>
    </w:p>
    <w:p w14:paraId="28CC05A1" w14:textId="77777777" w:rsidR="00D91367" w:rsidRPr="00D91367" w:rsidRDefault="00D91367" w:rsidP="00D91367">
      <w:pPr>
        <w:rPr>
          <w:rFonts w:asciiTheme="majorHAnsi" w:eastAsia="Calibri" w:hAnsiTheme="majorHAnsi"/>
          <w:sz w:val="22"/>
          <w:szCs w:val="22"/>
        </w:rPr>
      </w:pPr>
    </w:p>
    <w:p w14:paraId="183121E4" w14:textId="227C6784" w:rsidR="00720576" w:rsidRPr="002318B8" w:rsidRDefault="002318B8" w:rsidP="002318B8">
      <w:pPr>
        <w:pStyle w:val="BodyText"/>
        <w:spacing w:after="0"/>
        <w:contextualSpacing/>
        <w:rPr>
          <w:rFonts w:asciiTheme="majorHAnsi" w:hAnsiTheme="majorHAnsi"/>
          <w:b/>
          <w:sz w:val="22"/>
          <w:szCs w:val="22"/>
          <w:u w:val="single"/>
        </w:rPr>
      </w:pPr>
      <w:r w:rsidRPr="00D838C2">
        <w:rPr>
          <w:rFonts w:asciiTheme="majorHAnsi" w:hAnsiTheme="majorHAnsi"/>
          <w:b/>
          <w:sz w:val="22"/>
          <w:szCs w:val="22"/>
          <w:u w:val="single"/>
        </w:rPr>
        <w:t>Academic Projects</w:t>
      </w:r>
      <w:r w:rsidR="00720576">
        <w:rPr>
          <w:rFonts w:asciiTheme="majorHAnsi" w:eastAsia="Calibri" w:hAnsiTheme="majorHAnsi"/>
          <w:sz w:val="22"/>
          <w:szCs w:val="22"/>
        </w:rPr>
        <w:br/>
      </w:r>
      <w:r w:rsidR="00720576" w:rsidRPr="00720576">
        <w:rPr>
          <w:rFonts w:asciiTheme="majorHAnsi" w:eastAsia="Calibri" w:hAnsiTheme="majorHAnsi"/>
          <w:b/>
          <w:bCs/>
          <w:i/>
          <w:iCs/>
          <w:sz w:val="22"/>
          <w:szCs w:val="22"/>
        </w:rPr>
        <w:t>Set up a complete CI/CD Jenkins pipeline for Kubernetes</w:t>
      </w:r>
    </w:p>
    <w:p w14:paraId="36707C56" w14:textId="10628044" w:rsidR="00720576" w:rsidRDefault="00720576" w:rsidP="00720576">
      <w:p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Lab Work while studying for Kubernetes CKA</w:t>
      </w:r>
      <w:r w:rsidR="00B16C7D">
        <w:rPr>
          <w:rFonts w:asciiTheme="majorHAnsi" w:eastAsia="Calibri" w:hAnsiTheme="majorHAnsi"/>
          <w:sz w:val="22"/>
          <w:szCs w:val="22"/>
        </w:rPr>
        <w:t>, December 2021</w:t>
      </w:r>
    </w:p>
    <w:p w14:paraId="49FFF929" w14:textId="29124D09" w:rsidR="00720576" w:rsidRDefault="00720576" w:rsidP="00720576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Pushed code to GitHub, utilized Jenkins to clone</w:t>
      </w:r>
      <w:r w:rsidR="00A6586D">
        <w:rPr>
          <w:rFonts w:asciiTheme="majorHAnsi" w:eastAsia="Calibri" w:hAnsiTheme="majorHAnsi"/>
          <w:sz w:val="22"/>
          <w:szCs w:val="22"/>
        </w:rPr>
        <w:t xml:space="preserve"> copy of application code. </w:t>
      </w:r>
    </w:p>
    <w:p w14:paraId="3E22157B" w14:textId="020D832C" w:rsidR="00A6586D" w:rsidRDefault="00A6586D" w:rsidP="00720576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Compiled project with Gradle</w:t>
      </w:r>
    </w:p>
    <w:p w14:paraId="5B6DDDAA" w14:textId="1E1ECDF4" w:rsidR="00A6586D" w:rsidRDefault="00A6586D" w:rsidP="00720576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 xml:space="preserve">Built docker image, pushed lates docker image to </w:t>
      </w:r>
      <w:proofErr w:type="spellStart"/>
      <w:r>
        <w:rPr>
          <w:rFonts w:asciiTheme="majorHAnsi" w:eastAsia="Calibri" w:hAnsiTheme="majorHAnsi"/>
          <w:sz w:val="22"/>
          <w:szCs w:val="22"/>
        </w:rPr>
        <w:t>dockerhub</w:t>
      </w:r>
      <w:proofErr w:type="spellEnd"/>
      <w:r>
        <w:rPr>
          <w:rFonts w:asciiTheme="majorHAnsi" w:eastAsia="Calibri" w:hAnsiTheme="majorHAnsi"/>
          <w:sz w:val="22"/>
          <w:szCs w:val="22"/>
        </w:rPr>
        <w:t>, pulled image from docker hub, deployed docker image into Kubernetes Cluster</w:t>
      </w:r>
    </w:p>
    <w:p w14:paraId="1ECFC489" w14:textId="021988C5" w:rsidR="00A6586D" w:rsidRDefault="00A6586D" w:rsidP="00A6586D">
      <w:pPr>
        <w:rPr>
          <w:rFonts w:asciiTheme="majorHAnsi" w:eastAsia="Calibri" w:hAnsiTheme="majorHAnsi"/>
          <w:sz w:val="22"/>
          <w:szCs w:val="22"/>
        </w:rPr>
      </w:pPr>
    </w:p>
    <w:p w14:paraId="28A09FC5" w14:textId="27DC9B38" w:rsidR="00A6586D" w:rsidRDefault="00B16C7D" w:rsidP="00A6586D">
      <w:p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b/>
          <w:bCs/>
          <w:i/>
          <w:iCs/>
          <w:sz w:val="22"/>
          <w:szCs w:val="22"/>
        </w:rPr>
        <w:t>Designing and Building a Cloud Architecture that assures secure isolation of physical and logical infrastructure</w:t>
      </w:r>
    </w:p>
    <w:p w14:paraId="067947D7" w14:textId="77777777" w:rsidR="00B16C7D" w:rsidRDefault="00A6586D" w:rsidP="00A6586D">
      <w:p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Cloud Security course Harvard Extension School</w:t>
      </w:r>
      <w:r w:rsidR="00B16C7D">
        <w:rPr>
          <w:rFonts w:asciiTheme="majorHAnsi" w:eastAsia="Calibri" w:hAnsiTheme="majorHAnsi"/>
          <w:sz w:val="22"/>
          <w:szCs w:val="22"/>
        </w:rPr>
        <w:t>, January 2021-present</w:t>
      </w:r>
    </w:p>
    <w:p w14:paraId="4A8BF085" w14:textId="61CE65C1" w:rsidR="00B16C7D" w:rsidRDefault="00EC729D" w:rsidP="00B16C7D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C</w:t>
      </w:r>
      <w:r w:rsidRPr="00B16C7D">
        <w:rPr>
          <w:rFonts w:asciiTheme="majorHAnsi" w:eastAsia="Calibri" w:hAnsiTheme="majorHAnsi"/>
          <w:sz w:val="22"/>
          <w:szCs w:val="22"/>
        </w:rPr>
        <w:t xml:space="preserve">ompute (using Cloud hosted virtualization, containerization and serverless computing), network and storage, comprehensive data protection at all </w:t>
      </w:r>
      <w:r w:rsidR="00E16366" w:rsidRPr="00B16C7D">
        <w:rPr>
          <w:rFonts w:asciiTheme="majorHAnsi" w:eastAsia="Calibri" w:hAnsiTheme="majorHAnsi"/>
          <w:sz w:val="22"/>
          <w:szCs w:val="22"/>
        </w:rPr>
        <w:t>layer’s</w:t>
      </w:r>
      <w:r w:rsidRPr="00B16C7D">
        <w:rPr>
          <w:rFonts w:asciiTheme="majorHAnsi" w:eastAsia="Calibri" w:hAnsiTheme="majorHAnsi"/>
          <w:sz w:val="22"/>
          <w:szCs w:val="22"/>
        </w:rPr>
        <w:t xml:space="preserve"> </w:t>
      </w:r>
      <w:r w:rsidR="00B16C7D" w:rsidRPr="00B16C7D">
        <w:rPr>
          <w:rFonts w:asciiTheme="majorHAnsi" w:eastAsia="Calibri" w:hAnsiTheme="majorHAnsi"/>
          <w:sz w:val="22"/>
          <w:szCs w:val="22"/>
        </w:rPr>
        <w:t>auditing processes and compliance with industry and regulatory mandates.</w:t>
      </w:r>
    </w:p>
    <w:p w14:paraId="1407106E" w14:textId="77777777" w:rsidR="00B16C7D" w:rsidRDefault="00B16C7D" w:rsidP="00B16C7D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 w:rsidRPr="00B16C7D">
        <w:rPr>
          <w:rFonts w:asciiTheme="majorHAnsi" w:eastAsia="Calibri" w:hAnsiTheme="majorHAnsi"/>
          <w:sz w:val="22"/>
          <w:szCs w:val="22"/>
        </w:rPr>
        <w:t>Threat modeling using STRIDE model and architectural security assessments</w:t>
      </w:r>
    </w:p>
    <w:p w14:paraId="11B4193D" w14:textId="77777777" w:rsidR="00B16C7D" w:rsidRDefault="00B16C7D" w:rsidP="00B16C7D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 w:rsidRPr="00B16C7D">
        <w:rPr>
          <w:rFonts w:asciiTheme="majorHAnsi" w:eastAsia="Calibri" w:hAnsiTheme="majorHAnsi"/>
          <w:sz w:val="22"/>
          <w:szCs w:val="22"/>
        </w:rPr>
        <w:t>Threat and fraud detection by using Machine learning techniques</w:t>
      </w:r>
    </w:p>
    <w:p w14:paraId="25564305" w14:textId="565D7FE5" w:rsidR="00B16C7D" w:rsidRPr="00EC729D" w:rsidRDefault="00EC729D" w:rsidP="00B16C7D">
      <w:pPr>
        <w:rPr>
          <w:rFonts w:asciiTheme="majorHAnsi" w:eastAsia="Calibri" w:hAnsiTheme="majorHAnsi"/>
          <w:b/>
          <w:bCs/>
          <w:i/>
          <w:iCs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br/>
      </w:r>
      <w:r w:rsidRPr="00EC729D">
        <w:rPr>
          <w:rFonts w:asciiTheme="majorHAnsi" w:eastAsia="Calibri" w:hAnsiTheme="majorHAnsi"/>
          <w:b/>
          <w:bCs/>
          <w:i/>
          <w:iCs/>
          <w:sz w:val="22"/>
          <w:szCs w:val="22"/>
        </w:rPr>
        <w:t>Completed a 16-bit CPU MIPS like architecture</w:t>
      </w:r>
    </w:p>
    <w:p w14:paraId="17EDDF98" w14:textId="092A9760" w:rsidR="00A6586D" w:rsidRDefault="00A36DA7" w:rsidP="00B16C7D">
      <w:pPr>
        <w:rPr>
          <w:rFonts w:asciiTheme="majorHAnsi" w:eastAsia="Calibri" w:hAnsiTheme="majorHAnsi"/>
          <w:sz w:val="22"/>
          <w:szCs w:val="22"/>
        </w:rPr>
      </w:pPr>
      <w:hyperlink r:id="rId17" w:history="1">
        <w:r w:rsidR="00B16C7D" w:rsidRPr="00E5349D">
          <w:rPr>
            <w:rStyle w:val="Hyperlink"/>
            <w:rFonts w:asciiTheme="majorHAnsi" w:eastAsia="Calibri" w:hAnsiTheme="majorHAnsi"/>
            <w:sz w:val="22"/>
            <w:szCs w:val="22"/>
          </w:rPr>
          <w:t>https://cscie93.dce.harvard.edu/fall2021/ProblemSet2.txt</w:t>
        </w:r>
      </w:hyperlink>
    </w:p>
    <w:p w14:paraId="027DE0C0" w14:textId="42EF2B57" w:rsidR="00EC729D" w:rsidRDefault="00EC729D" w:rsidP="00EC729D">
      <w:p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Computer Architecture course Harvard Extension School, September 2021-December 2021</w:t>
      </w:r>
    </w:p>
    <w:p w14:paraId="70F40040" w14:textId="77777777" w:rsidR="00EC729D" w:rsidRDefault="00EC729D" w:rsidP="00EC729D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A</w:t>
      </w:r>
      <w:r w:rsidRPr="00EC729D">
        <w:rPr>
          <w:rFonts w:asciiTheme="majorHAnsi" w:eastAsia="Calibri" w:hAnsiTheme="majorHAnsi"/>
          <w:sz w:val="22"/>
          <w:szCs w:val="22"/>
        </w:rPr>
        <w:t>ble to address at least 64K</w:t>
      </w:r>
      <w:r>
        <w:rPr>
          <w:rFonts w:asciiTheme="majorHAnsi" w:eastAsia="Calibri" w:hAnsiTheme="majorHAnsi"/>
          <w:sz w:val="22"/>
          <w:szCs w:val="22"/>
        </w:rPr>
        <w:t xml:space="preserve"> </w:t>
      </w:r>
      <w:r w:rsidRPr="00EC729D">
        <w:rPr>
          <w:rFonts w:asciiTheme="majorHAnsi" w:eastAsia="Calibri" w:hAnsiTheme="majorHAnsi"/>
          <w:sz w:val="22"/>
          <w:szCs w:val="22"/>
        </w:rPr>
        <w:t>bytes of memory, but you will be supplied with 2M bytes of memory (the</w:t>
      </w:r>
      <w:r>
        <w:rPr>
          <w:rFonts w:asciiTheme="majorHAnsi" w:eastAsia="Calibri" w:hAnsiTheme="majorHAnsi"/>
          <w:sz w:val="22"/>
          <w:szCs w:val="22"/>
        </w:rPr>
        <w:t xml:space="preserve"> </w:t>
      </w:r>
      <w:r w:rsidRPr="00EC729D">
        <w:rPr>
          <w:rFonts w:asciiTheme="majorHAnsi" w:eastAsia="Calibri" w:hAnsiTheme="majorHAnsi"/>
          <w:sz w:val="22"/>
          <w:szCs w:val="22"/>
        </w:rPr>
        <w:t>memory can be accessed as bytes, as 16-bit quantities (henceforth</w:t>
      </w:r>
      <w:r>
        <w:rPr>
          <w:rFonts w:asciiTheme="majorHAnsi" w:eastAsia="Calibri" w:hAnsiTheme="majorHAnsi"/>
          <w:sz w:val="22"/>
          <w:szCs w:val="22"/>
        </w:rPr>
        <w:t xml:space="preserve"> </w:t>
      </w:r>
      <w:r w:rsidRPr="00EC729D">
        <w:rPr>
          <w:rFonts w:asciiTheme="majorHAnsi" w:eastAsia="Calibri" w:hAnsiTheme="majorHAnsi"/>
          <w:sz w:val="22"/>
          <w:szCs w:val="22"/>
        </w:rPr>
        <w:t>referred to as a word), or as 32-bit doublewords in little endian</w:t>
      </w:r>
      <w:r>
        <w:rPr>
          <w:rFonts w:asciiTheme="majorHAnsi" w:eastAsia="Calibri" w:hAnsiTheme="majorHAnsi"/>
          <w:sz w:val="22"/>
          <w:szCs w:val="22"/>
        </w:rPr>
        <w:t xml:space="preserve"> </w:t>
      </w:r>
      <w:r w:rsidRPr="00EC729D">
        <w:rPr>
          <w:rFonts w:asciiTheme="majorHAnsi" w:eastAsia="Calibri" w:hAnsiTheme="majorHAnsi"/>
          <w:sz w:val="22"/>
          <w:szCs w:val="22"/>
        </w:rPr>
        <w:t>order; the size of an access is determined by control flags sent to</w:t>
      </w:r>
      <w:r>
        <w:rPr>
          <w:rFonts w:asciiTheme="majorHAnsi" w:eastAsia="Calibri" w:hAnsiTheme="majorHAnsi"/>
          <w:sz w:val="22"/>
          <w:szCs w:val="22"/>
        </w:rPr>
        <w:t xml:space="preserve"> </w:t>
      </w:r>
      <w:r w:rsidRPr="00EC729D">
        <w:rPr>
          <w:rFonts w:asciiTheme="majorHAnsi" w:eastAsia="Calibri" w:hAnsiTheme="majorHAnsi"/>
          <w:sz w:val="22"/>
          <w:szCs w:val="22"/>
        </w:rPr>
        <w:t xml:space="preserve">the memory), </w:t>
      </w:r>
    </w:p>
    <w:p w14:paraId="28580C78" w14:textId="5866A1AB" w:rsidR="00D01A2B" w:rsidRPr="00E16366" w:rsidRDefault="00EC729D" w:rsidP="003A28B3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 w:rsidRPr="00EC729D">
        <w:rPr>
          <w:rFonts w:asciiTheme="majorHAnsi" w:eastAsia="Calibri" w:hAnsiTheme="majorHAnsi"/>
          <w:sz w:val="22"/>
          <w:szCs w:val="22"/>
        </w:rPr>
        <w:t>read and write</w:t>
      </w:r>
      <w:r>
        <w:rPr>
          <w:rFonts w:asciiTheme="majorHAnsi" w:eastAsia="Calibri" w:hAnsiTheme="majorHAnsi"/>
          <w:sz w:val="22"/>
          <w:szCs w:val="22"/>
        </w:rPr>
        <w:t xml:space="preserve"> </w:t>
      </w:r>
      <w:r w:rsidRPr="00EC729D">
        <w:rPr>
          <w:rFonts w:asciiTheme="majorHAnsi" w:eastAsia="Calibri" w:hAnsiTheme="majorHAnsi"/>
          <w:sz w:val="22"/>
          <w:szCs w:val="22"/>
        </w:rPr>
        <w:t>variable-length strings to and from a virtual terminal</w:t>
      </w:r>
    </w:p>
    <w:p w14:paraId="6CEE6AB3" w14:textId="1E2263B6" w:rsidR="003A28B3" w:rsidRPr="004E346A" w:rsidRDefault="003A28B3" w:rsidP="003A28B3">
      <w:pPr>
        <w:pStyle w:val="BodyText"/>
        <w:spacing w:after="0"/>
        <w:contextualSpacing/>
        <w:rPr>
          <w:rFonts w:asciiTheme="majorHAnsi" w:hAnsiTheme="majorHAnsi"/>
          <w:b/>
          <w:sz w:val="28"/>
          <w:szCs w:val="28"/>
        </w:rPr>
      </w:pPr>
      <w:r w:rsidRPr="004E346A">
        <w:rPr>
          <w:rFonts w:asciiTheme="majorHAnsi" w:hAnsiTheme="majorHAnsi"/>
          <w:b/>
          <w:sz w:val="28"/>
          <w:szCs w:val="28"/>
        </w:rPr>
        <w:lastRenderedPageBreak/>
        <w:t>Education &amp; Certifications</w:t>
      </w:r>
    </w:p>
    <w:p w14:paraId="323A2A25" w14:textId="77777777" w:rsidR="001E7F18" w:rsidRPr="001E7F18" w:rsidRDefault="001E7F18" w:rsidP="001E7F18">
      <w:pPr>
        <w:sectPr w:rsidR="001E7F18" w:rsidRPr="001E7F18" w:rsidSect="00BC260A">
          <w:type w:val="continuous"/>
          <w:pgSz w:w="12240" w:h="15840"/>
          <w:pgMar w:top="1440" w:right="1440" w:bottom="1440" w:left="1440" w:header="0" w:footer="0" w:gutter="0"/>
          <w:cols w:space="720"/>
          <w:titlePg/>
          <w:docGrid w:linePitch="360"/>
        </w:sectPr>
      </w:pPr>
    </w:p>
    <w:p w14:paraId="1BD41FC4" w14:textId="70FBBC71" w:rsidR="00B20921" w:rsidRDefault="0070361B" w:rsidP="00B20921">
      <w:r w:rsidRPr="004E346A">
        <w:rPr>
          <w:rFonts w:asciiTheme="majorHAnsi" w:hAnsiTheme="majorHAnsi"/>
          <w:noProof/>
          <w:sz w:val="22"/>
          <w:szCs w:val="22"/>
        </w:rPr>
        <w:drawing>
          <wp:anchor distT="0" distB="0" distL="114300" distR="114300" simplePos="0" relativeHeight="251663360" behindDoc="0" locked="0" layoutInCell="1" allowOverlap="1" wp14:anchorId="1009D520" wp14:editId="5F1AFE0A">
            <wp:simplePos x="0" y="0"/>
            <wp:positionH relativeFrom="margin">
              <wp:posOffset>-377190</wp:posOffset>
            </wp:positionH>
            <wp:positionV relativeFrom="paragraph">
              <wp:posOffset>137795</wp:posOffset>
            </wp:positionV>
            <wp:extent cx="6382341" cy="154937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range.line1.pd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2341" cy="1549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275E1C" w14:textId="4BF8E0DC" w:rsidR="001D75D5" w:rsidRPr="00DA4EE2" w:rsidRDefault="001D75D5" w:rsidP="00B20921">
      <w:pPr>
        <w:rPr>
          <w:rFonts w:asciiTheme="majorHAnsi" w:hAnsiTheme="majorHAnsi"/>
          <w:sz w:val="22"/>
          <w:szCs w:val="22"/>
        </w:rPr>
      </w:pPr>
    </w:p>
    <w:p w14:paraId="3C697087" w14:textId="77777777" w:rsidR="0070361B" w:rsidRPr="005E7FBD" w:rsidRDefault="0070361B" w:rsidP="0070361B">
      <w:pPr>
        <w:rPr>
          <w:rFonts w:asciiTheme="majorHAnsi" w:eastAsia="Calibri" w:hAnsiTheme="majorHAnsi"/>
          <w:b/>
          <w:iCs/>
          <w:sz w:val="22"/>
          <w:szCs w:val="22"/>
        </w:rPr>
      </w:pPr>
      <w:r w:rsidRPr="005E7FBD">
        <w:rPr>
          <w:rFonts w:asciiTheme="majorHAnsi" w:eastAsia="Calibri" w:hAnsiTheme="majorHAnsi"/>
          <w:b/>
          <w:iCs/>
          <w:sz w:val="22"/>
          <w:szCs w:val="22"/>
        </w:rPr>
        <w:t>Harvard Extension School, Boston</w:t>
      </w:r>
    </w:p>
    <w:p w14:paraId="340ECBA0" w14:textId="77777777" w:rsidR="0070361B" w:rsidRPr="005E7FBD" w:rsidRDefault="0070361B" w:rsidP="0070361B">
      <w:pPr>
        <w:ind w:firstLine="720"/>
        <w:rPr>
          <w:rFonts w:asciiTheme="majorHAnsi" w:eastAsia="Calibri" w:hAnsiTheme="majorHAnsi"/>
          <w:bCs/>
          <w:i/>
          <w:sz w:val="22"/>
          <w:szCs w:val="22"/>
        </w:rPr>
      </w:pPr>
      <w:r w:rsidRPr="005E7FBD">
        <w:rPr>
          <w:rFonts w:asciiTheme="majorHAnsi" w:eastAsia="Calibri" w:hAnsiTheme="majorHAnsi"/>
          <w:bCs/>
          <w:i/>
          <w:sz w:val="22"/>
          <w:szCs w:val="22"/>
        </w:rPr>
        <w:t>Master’s in Information Management Systems, September 2021 – December 2023</w:t>
      </w:r>
    </w:p>
    <w:p w14:paraId="36A69823" w14:textId="77777777" w:rsidR="0070361B" w:rsidRPr="005E7FBD" w:rsidRDefault="0070361B" w:rsidP="0070361B">
      <w:pPr>
        <w:rPr>
          <w:rFonts w:asciiTheme="majorHAnsi" w:eastAsia="Calibri" w:hAnsiTheme="majorHAnsi"/>
          <w:b/>
          <w:iCs/>
          <w:sz w:val="22"/>
          <w:szCs w:val="22"/>
        </w:rPr>
      </w:pPr>
      <w:r w:rsidRPr="005E7FBD">
        <w:rPr>
          <w:rFonts w:asciiTheme="majorHAnsi" w:eastAsia="Calibri" w:hAnsiTheme="majorHAnsi"/>
          <w:b/>
          <w:iCs/>
          <w:sz w:val="22"/>
          <w:szCs w:val="22"/>
        </w:rPr>
        <w:t>Notre Dame College, Online</w:t>
      </w:r>
    </w:p>
    <w:p w14:paraId="3027367B" w14:textId="77777777" w:rsidR="0070361B" w:rsidRPr="005E7FBD" w:rsidRDefault="0070361B" w:rsidP="0070361B">
      <w:pPr>
        <w:ind w:firstLine="720"/>
        <w:rPr>
          <w:rFonts w:asciiTheme="majorHAnsi" w:eastAsia="Calibri" w:hAnsiTheme="majorHAnsi"/>
          <w:bCs/>
          <w:i/>
          <w:sz w:val="22"/>
          <w:szCs w:val="22"/>
        </w:rPr>
      </w:pPr>
      <w:r w:rsidRPr="005E7FBD">
        <w:rPr>
          <w:rFonts w:asciiTheme="majorHAnsi" w:eastAsia="Calibri" w:hAnsiTheme="majorHAnsi"/>
          <w:bCs/>
          <w:i/>
          <w:sz w:val="22"/>
          <w:szCs w:val="22"/>
        </w:rPr>
        <w:t>Master’s in Business Administration, December 2020 – July 2022</w:t>
      </w:r>
    </w:p>
    <w:p w14:paraId="6B61D643" w14:textId="77777777" w:rsidR="0070361B" w:rsidRPr="005E7FBD" w:rsidRDefault="0070361B" w:rsidP="0070361B">
      <w:pPr>
        <w:rPr>
          <w:rFonts w:asciiTheme="majorHAnsi" w:eastAsia="Calibri" w:hAnsiTheme="majorHAnsi"/>
          <w:b/>
          <w:iCs/>
          <w:sz w:val="22"/>
          <w:szCs w:val="22"/>
        </w:rPr>
      </w:pPr>
      <w:r w:rsidRPr="005E7FBD">
        <w:rPr>
          <w:rFonts w:asciiTheme="majorHAnsi" w:eastAsia="Calibri" w:hAnsiTheme="majorHAnsi"/>
          <w:b/>
          <w:iCs/>
          <w:sz w:val="22"/>
          <w:szCs w:val="22"/>
        </w:rPr>
        <w:t xml:space="preserve">Harvard Medical School (HMX), Boston, Massachusetts </w:t>
      </w:r>
    </w:p>
    <w:p w14:paraId="2365B06B" w14:textId="77777777" w:rsidR="0070361B" w:rsidRPr="005E7FBD" w:rsidRDefault="0070361B" w:rsidP="0070361B">
      <w:pPr>
        <w:ind w:firstLine="720"/>
        <w:rPr>
          <w:rFonts w:asciiTheme="majorHAnsi" w:eastAsia="Calibri" w:hAnsiTheme="majorHAnsi"/>
          <w:bCs/>
          <w:i/>
          <w:sz w:val="22"/>
          <w:szCs w:val="22"/>
        </w:rPr>
      </w:pPr>
      <w:r w:rsidRPr="005E7FBD">
        <w:rPr>
          <w:rFonts w:asciiTheme="majorHAnsi" w:eastAsia="Calibri" w:hAnsiTheme="majorHAnsi"/>
          <w:bCs/>
          <w:i/>
          <w:sz w:val="22"/>
          <w:szCs w:val="22"/>
        </w:rPr>
        <w:t>Certificate of Achievement in Medicine, April 2017</w:t>
      </w:r>
    </w:p>
    <w:p w14:paraId="0F2DB7E4" w14:textId="77777777" w:rsidR="0070361B" w:rsidRPr="005E7FBD" w:rsidRDefault="0070361B" w:rsidP="0070361B">
      <w:pPr>
        <w:ind w:left="720"/>
        <w:contextualSpacing/>
        <w:rPr>
          <w:rFonts w:asciiTheme="majorHAnsi" w:eastAsia="Calibri" w:hAnsiTheme="majorHAnsi"/>
          <w:bCs/>
          <w:i/>
          <w:sz w:val="22"/>
          <w:szCs w:val="22"/>
        </w:rPr>
      </w:pPr>
      <w:r w:rsidRPr="005E7FBD">
        <w:rPr>
          <w:rFonts w:asciiTheme="majorHAnsi" w:eastAsia="Calibri" w:hAnsiTheme="majorHAnsi"/>
          <w:bCs/>
          <w:i/>
          <w:sz w:val="22"/>
          <w:szCs w:val="22"/>
        </w:rPr>
        <w:t>Medical Course Work in Biochemistry, Physiology, Genetics, and Immunology</w:t>
      </w:r>
    </w:p>
    <w:p w14:paraId="67F45016" w14:textId="77777777" w:rsidR="0070361B" w:rsidRPr="005E7FBD" w:rsidRDefault="0070361B" w:rsidP="0070361B">
      <w:pPr>
        <w:contextualSpacing/>
        <w:rPr>
          <w:rFonts w:asciiTheme="majorHAnsi" w:eastAsia="Calibri" w:hAnsiTheme="majorHAnsi"/>
          <w:b/>
          <w:iCs/>
          <w:sz w:val="22"/>
          <w:szCs w:val="22"/>
        </w:rPr>
      </w:pPr>
      <w:r w:rsidRPr="005E7FBD">
        <w:rPr>
          <w:rFonts w:asciiTheme="majorHAnsi" w:eastAsia="Calibri" w:hAnsiTheme="majorHAnsi"/>
          <w:b/>
          <w:iCs/>
          <w:sz w:val="22"/>
          <w:szCs w:val="22"/>
        </w:rPr>
        <w:t>University of Michigan, Michigan</w:t>
      </w:r>
    </w:p>
    <w:p w14:paraId="22B146EB" w14:textId="77777777" w:rsidR="0070361B" w:rsidRPr="005E7FBD" w:rsidRDefault="0070361B" w:rsidP="0070361B">
      <w:pPr>
        <w:ind w:firstLine="720"/>
        <w:contextualSpacing/>
        <w:rPr>
          <w:rFonts w:asciiTheme="majorHAnsi" w:eastAsia="Calibri" w:hAnsiTheme="majorHAnsi"/>
          <w:bCs/>
          <w:i/>
          <w:sz w:val="22"/>
          <w:szCs w:val="22"/>
        </w:rPr>
      </w:pPr>
      <w:r w:rsidRPr="005E7FBD">
        <w:rPr>
          <w:rFonts w:asciiTheme="majorHAnsi" w:eastAsia="Calibri" w:hAnsiTheme="majorHAnsi"/>
          <w:bCs/>
          <w:i/>
          <w:sz w:val="22"/>
          <w:szCs w:val="22"/>
        </w:rPr>
        <w:t>Bachelors of Biological Science, April 2014</w:t>
      </w:r>
    </w:p>
    <w:p w14:paraId="52A9459A" w14:textId="317302A8" w:rsidR="00270244" w:rsidRPr="00DA4EE2" w:rsidRDefault="00DA4EE2" w:rsidP="00270244">
      <w:pPr>
        <w:rPr>
          <w:rFonts w:asciiTheme="majorHAnsi" w:eastAsia="Calibri" w:hAnsiTheme="majorHAnsi"/>
          <w:bCs/>
          <w:iCs/>
          <w:sz w:val="22"/>
          <w:szCs w:val="22"/>
        </w:rPr>
      </w:pPr>
      <w:r>
        <w:rPr>
          <w:rFonts w:ascii="Bell MT" w:eastAsia="Calibri" w:hAnsi="Bell MT"/>
          <w:bCs/>
          <w:iCs/>
          <w:sz w:val="18"/>
          <w:szCs w:val="18"/>
        </w:rPr>
        <w:br/>
      </w:r>
      <w:r>
        <w:rPr>
          <w:rFonts w:ascii="Bell MT" w:eastAsia="Calibri" w:hAnsi="Bell MT"/>
          <w:bCs/>
          <w:iCs/>
          <w:sz w:val="18"/>
          <w:szCs w:val="18"/>
        </w:rPr>
        <w:br/>
      </w:r>
      <w:r w:rsidRPr="00DA4EE2">
        <w:rPr>
          <w:rFonts w:asciiTheme="majorHAnsi" w:eastAsia="Calibri" w:hAnsiTheme="majorHAnsi"/>
          <w:b/>
          <w:iCs/>
          <w:sz w:val="22"/>
          <w:szCs w:val="22"/>
          <w:u w:val="single"/>
        </w:rPr>
        <w:t>Certifications:</w:t>
      </w:r>
      <w:r w:rsidRPr="00DA4EE2">
        <w:rPr>
          <w:rFonts w:ascii="Bell MT" w:eastAsia="Calibri" w:hAnsi="Bell MT"/>
          <w:bCs/>
          <w:iCs/>
          <w:sz w:val="22"/>
          <w:szCs w:val="22"/>
        </w:rPr>
        <w:t xml:space="preserve"> </w:t>
      </w:r>
      <w:r>
        <w:rPr>
          <w:rFonts w:ascii="Bell MT" w:eastAsia="Calibri" w:hAnsi="Bell MT"/>
          <w:bCs/>
          <w:iCs/>
          <w:sz w:val="18"/>
          <w:szCs w:val="18"/>
        </w:rPr>
        <w:br/>
      </w:r>
      <w:r w:rsidR="00270244" w:rsidRPr="00DA4EE2">
        <w:rPr>
          <w:rFonts w:asciiTheme="majorHAnsi" w:eastAsia="Calibri" w:hAnsiTheme="majorHAnsi"/>
          <w:bCs/>
          <w:iCs/>
          <w:sz w:val="22"/>
          <w:szCs w:val="22"/>
        </w:rPr>
        <w:t>Kubernetes and Cloud Native Associate (KCNA)</w:t>
      </w:r>
      <w:r>
        <w:rPr>
          <w:rFonts w:asciiTheme="majorHAnsi" w:eastAsia="Calibri" w:hAnsiTheme="majorHAnsi"/>
          <w:bCs/>
          <w:iCs/>
          <w:sz w:val="22"/>
          <w:szCs w:val="22"/>
        </w:rPr>
        <w:t xml:space="preserve">                           </w:t>
      </w:r>
      <w:r w:rsidR="00270244" w:rsidRPr="00DA4EE2">
        <w:rPr>
          <w:rFonts w:asciiTheme="majorHAnsi" w:eastAsia="Calibri" w:hAnsiTheme="majorHAnsi"/>
          <w:bCs/>
          <w:iCs/>
          <w:sz w:val="22"/>
          <w:szCs w:val="22"/>
        </w:rPr>
        <w:t>Scheduled January 2022</w:t>
      </w:r>
    </w:p>
    <w:p w14:paraId="42E01005" w14:textId="77777777" w:rsidR="00270244" w:rsidRPr="00DA4EE2" w:rsidRDefault="00270244" w:rsidP="00270244">
      <w:pPr>
        <w:rPr>
          <w:rFonts w:asciiTheme="majorHAnsi" w:eastAsia="Calibri" w:hAnsiTheme="majorHAnsi"/>
          <w:bCs/>
          <w:iCs/>
          <w:sz w:val="22"/>
          <w:szCs w:val="22"/>
        </w:rPr>
      </w:pPr>
      <w:r w:rsidRPr="00DA4EE2">
        <w:rPr>
          <w:rFonts w:asciiTheme="majorHAnsi" w:eastAsia="Calibri" w:hAnsiTheme="majorHAnsi"/>
          <w:bCs/>
          <w:iCs/>
          <w:sz w:val="22"/>
          <w:szCs w:val="22"/>
        </w:rPr>
        <w:t>AWS Certified Solutions Architect Associate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  <w:t>Scheduled January 2022</w:t>
      </w:r>
    </w:p>
    <w:p w14:paraId="08D26EC7" w14:textId="77777777" w:rsidR="00DA4EE2" w:rsidRDefault="00270244" w:rsidP="00DA4EE2">
      <w:pPr>
        <w:rPr>
          <w:rFonts w:asciiTheme="majorHAnsi" w:eastAsia="Calibri" w:hAnsiTheme="majorHAnsi"/>
          <w:bCs/>
          <w:iCs/>
          <w:sz w:val="22"/>
          <w:szCs w:val="22"/>
        </w:rPr>
      </w:pPr>
      <w:r w:rsidRPr="00DA4EE2">
        <w:rPr>
          <w:rFonts w:asciiTheme="majorHAnsi" w:eastAsia="Calibri" w:hAnsiTheme="majorHAnsi"/>
          <w:bCs/>
          <w:iCs/>
          <w:sz w:val="22"/>
          <w:szCs w:val="22"/>
        </w:rPr>
        <w:t>LFS250: Kubernetes and Cloud Native Essentials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  <w:t>January 2021</w:t>
      </w:r>
      <w:r w:rsidR="00DA4EE2" w:rsidRPr="00DA4EE2">
        <w:rPr>
          <w:rFonts w:asciiTheme="majorHAnsi" w:eastAsia="Calibri" w:hAnsiTheme="majorHAnsi"/>
          <w:bCs/>
          <w:iCs/>
          <w:sz w:val="22"/>
          <w:szCs w:val="22"/>
        </w:rPr>
        <w:t xml:space="preserve"> </w:t>
      </w:r>
    </w:p>
    <w:p w14:paraId="0CEA9C9C" w14:textId="58246F66" w:rsidR="00DA4EE2" w:rsidRPr="00DA4EE2" w:rsidRDefault="00DA4EE2" w:rsidP="00DA4EE2">
      <w:pPr>
        <w:rPr>
          <w:rFonts w:asciiTheme="majorHAnsi" w:eastAsia="Calibri" w:hAnsiTheme="majorHAnsi"/>
          <w:bCs/>
          <w:iCs/>
          <w:sz w:val="22"/>
          <w:szCs w:val="22"/>
        </w:rPr>
      </w:pPr>
      <w:r w:rsidRPr="00DA4EE2">
        <w:rPr>
          <w:rFonts w:asciiTheme="majorHAnsi" w:eastAsia="Calibri" w:hAnsiTheme="majorHAnsi"/>
          <w:bCs/>
          <w:iCs/>
          <w:sz w:val="22"/>
          <w:szCs w:val="22"/>
        </w:rPr>
        <w:t>Microsoft Certified: Azure Fundamentals, AZ-900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  <w:t>September 2021</w:t>
      </w:r>
    </w:p>
    <w:p w14:paraId="28D358F3" w14:textId="1823117F" w:rsidR="00270244" w:rsidRPr="00DA4EE2" w:rsidRDefault="00DA4EE2" w:rsidP="00270244">
      <w:pPr>
        <w:rPr>
          <w:rFonts w:asciiTheme="majorHAnsi" w:eastAsia="Calibri" w:hAnsiTheme="majorHAnsi"/>
          <w:bCs/>
          <w:iCs/>
          <w:sz w:val="22"/>
          <w:szCs w:val="22"/>
        </w:rPr>
      </w:pPr>
      <w:r w:rsidRPr="00DA4EE2">
        <w:rPr>
          <w:rFonts w:asciiTheme="majorHAnsi" w:eastAsia="Calibri" w:hAnsiTheme="majorHAnsi"/>
          <w:bCs/>
          <w:iCs/>
          <w:sz w:val="22"/>
          <w:szCs w:val="22"/>
        </w:rPr>
        <w:t>Unity Essentials / Unity Junior Programmer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  <w:t>January</w:t>
      </w:r>
      <w:r>
        <w:rPr>
          <w:rFonts w:asciiTheme="majorHAnsi" w:eastAsia="Calibri" w:hAnsiTheme="majorHAnsi"/>
          <w:bCs/>
          <w:iCs/>
          <w:sz w:val="22"/>
          <w:szCs w:val="22"/>
        </w:rPr>
        <w:t xml:space="preserve"> 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>2021</w:t>
      </w:r>
    </w:p>
    <w:p w14:paraId="4F08208B" w14:textId="10450943" w:rsidR="00270244" w:rsidRPr="00DA4EE2" w:rsidRDefault="00270244" w:rsidP="00270244">
      <w:pPr>
        <w:rPr>
          <w:rFonts w:asciiTheme="majorHAnsi" w:eastAsia="Calibri" w:hAnsiTheme="majorHAnsi"/>
          <w:bCs/>
          <w:iCs/>
          <w:sz w:val="22"/>
          <w:szCs w:val="22"/>
        </w:rPr>
      </w:pPr>
      <w:r w:rsidRPr="00DA4EE2">
        <w:rPr>
          <w:rFonts w:asciiTheme="majorHAnsi" w:eastAsia="Calibri" w:hAnsiTheme="majorHAnsi"/>
          <w:bCs/>
          <w:iCs/>
          <w:sz w:val="22"/>
          <w:szCs w:val="22"/>
        </w:rPr>
        <w:t>AWS Certified Cloud Practitioner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  <w:t>December 2021 | Expires December 2024</w:t>
      </w:r>
    </w:p>
    <w:p w14:paraId="05D54C2B" w14:textId="4381133A" w:rsidR="00270244" w:rsidRPr="00DA4EE2" w:rsidRDefault="00270244" w:rsidP="00270244">
      <w:pPr>
        <w:rPr>
          <w:rFonts w:asciiTheme="majorHAnsi" w:eastAsia="Calibri" w:hAnsiTheme="majorHAnsi"/>
          <w:bCs/>
          <w:iCs/>
          <w:sz w:val="22"/>
          <w:szCs w:val="22"/>
        </w:rPr>
      </w:pPr>
      <w:r w:rsidRPr="00DA4EE2">
        <w:rPr>
          <w:rFonts w:asciiTheme="majorHAnsi" w:eastAsia="Calibri" w:hAnsiTheme="majorHAnsi"/>
          <w:bCs/>
          <w:iCs/>
          <w:sz w:val="22"/>
          <w:szCs w:val="22"/>
        </w:rPr>
        <w:t xml:space="preserve">Microsoft Certified Azure Administrator, AZ-104 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  <w:t>December 2021 | Expires December 2022</w:t>
      </w:r>
    </w:p>
    <w:p w14:paraId="07548D92" w14:textId="49CB6146" w:rsidR="00270244" w:rsidRPr="00DA4EE2" w:rsidRDefault="00270244" w:rsidP="00270244">
      <w:pPr>
        <w:rPr>
          <w:rFonts w:asciiTheme="majorHAnsi" w:eastAsia="Calibri" w:hAnsiTheme="majorHAnsi"/>
          <w:bCs/>
          <w:iCs/>
          <w:sz w:val="22"/>
          <w:szCs w:val="22"/>
        </w:rPr>
      </w:pPr>
      <w:r w:rsidRPr="00DA4EE2">
        <w:rPr>
          <w:rFonts w:asciiTheme="majorHAnsi" w:eastAsia="Calibri" w:hAnsiTheme="majorHAnsi"/>
          <w:bCs/>
          <w:iCs/>
          <w:sz w:val="22"/>
          <w:szCs w:val="22"/>
        </w:rPr>
        <w:t>Cisco Certified Network Associate, CCNA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  <w:t>August 2021 | Expires 29 August 2024</w:t>
      </w:r>
    </w:p>
    <w:p w14:paraId="51C7DD66" w14:textId="49B03DA8" w:rsidR="00270244" w:rsidRPr="00DA4EE2" w:rsidRDefault="00270244" w:rsidP="00270244">
      <w:pPr>
        <w:rPr>
          <w:rFonts w:asciiTheme="majorHAnsi" w:eastAsia="Calibri" w:hAnsiTheme="majorHAnsi"/>
          <w:bCs/>
          <w:iCs/>
          <w:sz w:val="22"/>
          <w:szCs w:val="22"/>
        </w:rPr>
      </w:pPr>
    </w:p>
    <w:p w14:paraId="392B2B58" w14:textId="31FC7035" w:rsidR="00B20921" w:rsidRPr="00D36FE2" w:rsidRDefault="00B20921" w:rsidP="00C74F47">
      <w:pPr>
        <w:pStyle w:val="Heading2"/>
        <w:rPr>
          <w:rFonts w:asciiTheme="majorHAnsi" w:hAnsiTheme="majorHAnsi"/>
          <w:bCs w:val="0"/>
          <w:smallCaps/>
          <w:color w:val="595959" w:themeColor="text1" w:themeTint="A6"/>
          <w:sz w:val="22"/>
          <w:szCs w:val="22"/>
        </w:rPr>
      </w:pPr>
    </w:p>
    <w:sectPr w:rsidR="00B20921" w:rsidRPr="00D36FE2" w:rsidSect="0069651F">
      <w:type w:val="continuous"/>
      <w:pgSz w:w="12240" w:h="15840"/>
      <w:pgMar w:top="2160" w:right="1800" w:bottom="1080" w:left="1224" w:header="576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BC4E9" w14:textId="77777777" w:rsidR="00A36DA7" w:rsidRDefault="00A36DA7">
      <w:r>
        <w:separator/>
      </w:r>
    </w:p>
  </w:endnote>
  <w:endnote w:type="continuationSeparator" w:id="0">
    <w:p w14:paraId="126863D2" w14:textId="77777777" w:rsidR="00A36DA7" w:rsidRDefault="00A36D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egreya Sans Medium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11D12" w14:textId="6E4DCAE8" w:rsidR="007E45A9" w:rsidRPr="00C85281" w:rsidRDefault="007E45A9" w:rsidP="00B72A6E">
    <w:pPr>
      <w:pStyle w:val="Footer"/>
      <w:spacing w:before="240"/>
      <w:jc w:val="right"/>
      <w:rPr>
        <w:rFonts w:ascii="Lato" w:hAnsi="Lato"/>
        <w:b/>
        <w:bCs/>
        <w:color w:val="7C878C"/>
        <w:sz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E1D27" w14:textId="77777777" w:rsidR="005631B5" w:rsidRDefault="005631B5" w:rsidP="00606582">
    <w:pPr>
      <w:pStyle w:val="Footer"/>
      <w:tabs>
        <w:tab w:val="left" w:pos="2970"/>
      </w:tabs>
    </w:pPr>
  </w:p>
  <w:p w14:paraId="4DF14379" w14:textId="77777777" w:rsidR="005631B5" w:rsidRDefault="005631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F043C2" w14:textId="77777777" w:rsidR="00A36DA7" w:rsidRDefault="00A36DA7">
      <w:r>
        <w:separator/>
      </w:r>
    </w:p>
  </w:footnote>
  <w:footnote w:type="continuationSeparator" w:id="0">
    <w:p w14:paraId="54655EE8" w14:textId="77777777" w:rsidR="00A36DA7" w:rsidRDefault="00A36D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91020" w14:textId="21AFF164" w:rsidR="00301DAB" w:rsidRDefault="00301DAB">
    <w:pPr>
      <w:pStyle w:val="Header"/>
      <w:rPr>
        <w:noProof/>
      </w:rPr>
    </w:pPr>
  </w:p>
  <w:p w14:paraId="75CC4019" w14:textId="390590CD" w:rsidR="009D1A60" w:rsidRDefault="009D1A60">
    <w:pPr>
      <w:pStyle w:val="Header"/>
    </w:pPr>
    <w:r>
      <w:rPr>
        <w:rFonts w:ascii="Lato" w:hAnsi="Lato" w:cs="Arial"/>
        <w:noProof/>
        <w:color w:val="F79646" w:themeColor="accent6"/>
        <w:sz w:val="18"/>
        <w:szCs w:val="18"/>
      </w:rPr>
      <w:drawing>
        <wp:inline distT="0" distB="0" distL="0" distR="0" wp14:anchorId="2590C7CA" wp14:editId="0FA7B444">
          <wp:extent cx="5852160" cy="71918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orange.line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52160" cy="719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00BEB6F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0006"/>
    <w:multiLevelType w:val="single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3255BBD"/>
    <w:multiLevelType w:val="hybridMultilevel"/>
    <w:tmpl w:val="4D588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809E8"/>
    <w:multiLevelType w:val="hybridMultilevel"/>
    <w:tmpl w:val="8AF42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687522"/>
    <w:multiLevelType w:val="hybridMultilevel"/>
    <w:tmpl w:val="B72A3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D5EA1"/>
    <w:multiLevelType w:val="hybridMultilevel"/>
    <w:tmpl w:val="2D904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54126D"/>
    <w:multiLevelType w:val="multilevel"/>
    <w:tmpl w:val="3466BC8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F81BD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4F81BD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4F81BD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7" w15:restartNumberingAfterBreak="0">
    <w:nsid w:val="19132D01"/>
    <w:multiLevelType w:val="hybridMultilevel"/>
    <w:tmpl w:val="773A7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F81BD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4F81BD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4F81BD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9" w15:restartNumberingAfterBreak="0">
    <w:nsid w:val="20F479B5"/>
    <w:multiLevelType w:val="hybridMultilevel"/>
    <w:tmpl w:val="B17EB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1E3B31"/>
    <w:multiLevelType w:val="hybridMultilevel"/>
    <w:tmpl w:val="2982D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27558C"/>
    <w:multiLevelType w:val="hybridMultilevel"/>
    <w:tmpl w:val="36F82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BF5CBF"/>
    <w:multiLevelType w:val="hybridMultilevel"/>
    <w:tmpl w:val="92AEC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2B3350"/>
    <w:multiLevelType w:val="hybridMultilevel"/>
    <w:tmpl w:val="851C1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140FFA"/>
    <w:multiLevelType w:val="hybridMultilevel"/>
    <w:tmpl w:val="95240F1E"/>
    <w:lvl w:ilvl="0" w:tplc="2C62F438">
      <w:start w:val="1"/>
      <w:numFmt w:val="bullet"/>
      <w:pStyle w:val="Body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41982D9B"/>
    <w:multiLevelType w:val="hybridMultilevel"/>
    <w:tmpl w:val="7BB08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190446"/>
    <w:multiLevelType w:val="hybridMultilevel"/>
    <w:tmpl w:val="4EF0E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AE7E38"/>
    <w:multiLevelType w:val="hybridMultilevel"/>
    <w:tmpl w:val="FEF0C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7A6493"/>
    <w:multiLevelType w:val="hybridMultilevel"/>
    <w:tmpl w:val="3E5237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BDD093E"/>
    <w:multiLevelType w:val="hybridMultilevel"/>
    <w:tmpl w:val="6D166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258D4"/>
    <w:multiLevelType w:val="hybridMultilevel"/>
    <w:tmpl w:val="843EB5A8"/>
    <w:lvl w:ilvl="0" w:tplc="C9C4E3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2E1B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B4D5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3E6B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FE3AE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D0C9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EC80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5CDC0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0287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AF5480"/>
    <w:multiLevelType w:val="hybridMultilevel"/>
    <w:tmpl w:val="134EE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D47AC6"/>
    <w:multiLevelType w:val="hybridMultilevel"/>
    <w:tmpl w:val="B38A2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5C622D"/>
    <w:multiLevelType w:val="hybridMultilevel"/>
    <w:tmpl w:val="67884D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D8A2875"/>
    <w:multiLevelType w:val="hybridMultilevel"/>
    <w:tmpl w:val="B89E1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96C6A20"/>
    <w:multiLevelType w:val="hybridMultilevel"/>
    <w:tmpl w:val="44E2D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4"/>
  </w:num>
  <w:num w:numId="4">
    <w:abstractNumId w:val="22"/>
  </w:num>
  <w:num w:numId="5">
    <w:abstractNumId w:val="10"/>
  </w:num>
  <w:num w:numId="6">
    <w:abstractNumId w:val="19"/>
  </w:num>
  <w:num w:numId="7">
    <w:abstractNumId w:val="7"/>
  </w:num>
  <w:num w:numId="8">
    <w:abstractNumId w:val="17"/>
  </w:num>
  <w:num w:numId="9">
    <w:abstractNumId w:val="5"/>
  </w:num>
  <w:num w:numId="10">
    <w:abstractNumId w:val="2"/>
  </w:num>
  <w:num w:numId="11">
    <w:abstractNumId w:val="16"/>
  </w:num>
  <w:num w:numId="12">
    <w:abstractNumId w:val="8"/>
  </w:num>
  <w:num w:numId="13">
    <w:abstractNumId w:val="6"/>
  </w:num>
  <w:num w:numId="14">
    <w:abstractNumId w:val="25"/>
  </w:num>
  <w:num w:numId="15">
    <w:abstractNumId w:val="21"/>
  </w:num>
  <w:num w:numId="16">
    <w:abstractNumId w:val="9"/>
  </w:num>
  <w:num w:numId="17">
    <w:abstractNumId w:val="13"/>
  </w:num>
  <w:num w:numId="18">
    <w:abstractNumId w:val="20"/>
  </w:num>
  <w:num w:numId="19">
    <w:abstractNumId w:val="24"/>
  </w:num>
  <w:num w:numId="20">
    <w:abstractNumId w:val="18"/>
  </w:num>
  <w:num w:numId="21">
    <w:abstractNumId w:val="23"/>
  </w:num>
  <w:num w:numId="22">
    <w:abstractNumId w:val="12"/>
  </w:num>
  <w:num w:numId="23">
    <w:abstractNumId w:val="11"/>
  </w:num>
  <w:num w:numId="24">
    <w:abstractNumId w:val="3"/>
  </w:num>
  <w:num w:numId="25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Tc2tTC3MDA0NDZQ0lEKTi0uzszPAykwrAUACPhz8ywAAAA="/>
  </w:docVars>
  <w:rsids>
    <w:rsidRoot w:val="006173B3"/>
    <w:rsid w:val="00000D64"/>
    <w:rsid w:val="000103AB"/>
    <w:rsid w:val="00010ACD"/>
    <w:rsid w:val="00014BAA"/>
    <w:rsid w:val="00017779"/>
    <w:rsid w:val="00017DEC"/>
    <w:rsid w:val="000218C7"/>
    <w:rsid w:val="000315D6"/>
    <w:rsid w:val="00043AB5"/>
    <w:rsid w:val="00047AA3"/>
    <w:rsid w:val="00050AD5"/>
    <w:rsid w:val="00066081"/>
    <w:rsid w:val="00070DF4"/>
    <w:rsid w:val="00072211"/>
    <w:rsid w:val="00072ABE"/>
    <w:rsid w:val="00072C95"/>
    <w:rsid w:val="0007386A"/>
    <w:rsid w:val="00076357"/>
    <w:rsid w:val="00090AC6"/>
    <w:rsid w:val="00091851"/>
    <w:rsid w:val="00095B48"/>
    <w:rsid w:val="000B26C1"/>
    <w:rsid w:val="000B3604"/>
    <w:rsid w:val="000B5494"/>
    <w:rsid w:val="000B59E7"/>
    <w:rsid w:val="000B5C5F"/>
    <w:rsid w:val="000C048F"/>
    <w:rsid w:val="000C6AE2"/>
    <w:rsid w:val="000C7018"/>
    <w:rsid w:val="000D6C68"/>
    <w:rsid w:val="000D7CC4"/>
    <w:rsid w:val="000E7A0F"/>
    <w:rsid w:val="000F11D5"/>
    <w:rsid w:val="000F4779"/>
    <w:rsid w:val="00101130"/>
    <w:rsid w:val="00101C11"/>
    <w:rsid w:val="0010559A"/>
    <w:rsid w:val="00114CB3"/>
    <w:rsid w:val="001157B9"/>
    <w:rsid w:val="00120A0D"/>
    <w:rsid w:val="00125931"/>
    <w:rsid w:val="001271DE"/>
    <w:rsid w:val="001315C7"/>
    <w:rsid w:val="001347B8"/>
    <w:rsid w:val="00145309"/>
    <w:rsid w:val="00152791"/>
    <w:rsid w:val="001558E2"/>
    <w:rsid w:val="0016191B"/>
    <w:rsid w:val="00163509"/>
    <w:rsid w:val="00166A13"/>
    <w:rsid w:val="00167040"/>
    <w:rsid w:val="001704EF"/>
    <w:rsid w:val="00190717"/>
    <w:rsid w:val="00191275"/>
    <w:rsid w:val="00193489"/>
    <w:rsid w:val="00195AC0"/>
    <w:rsid w:val="001A2392"/>
    <w:rsid w:val="001A3537"/>
    <w:rsid w:val="001A5F44"/>
    <w:rsid w:val="001A7B92"/>
    <w:rsid w:val="001B1D20"/>
    <w:rsid w:val="001B35D1"/>
    <w:rsid w:val="001B4402"/>
    <w:rsid w:val="001B4A47"/>
    <w:rsid w:val="001C4E04"/>
    <w:rsid w:val="001C7D76"/>
    <w:rsid w:val="001D0173"/>
    <w:rsid w:val="001D2CFA"/>
    <w:rsid w:val="001D4844"/>
    <w:rsid w:val="001D5562"/>
    <w:rsid w:val="001D756F"/>
    <w:rsid w:val="001D75D5"/>
    <w:rsid w:val="001E02CF"/>
    <w:rsid w:val="001E4519"/>
    <w:rsid w:val="001E7F18"/>
    <w:rsid w:val="00200863"/>
    <w:rsid w:val="00201ED2"/>
    <w:rsid w:val="002030C0"/>
    <w:rsid w:val="0020486C"/>
    <w:rsid w:val="00205851"/>
    <w:rsid w:val="0020753F"/>
    <w:rsid w:val="00211E03"/>
    <w:rsid w:val="0021739C"/>
    <w:rsid w:val="00221B7F"/>
    <w:rsid w:val="00223D3A"/>
    <w:rsid w:val="0022625D"/>
    <w:rsid w:val="002318B8"/>
    <w:rsid w:val="00233F70"/>
    <w:rsid w:val="002345A5"/>
    <w:rsid w:val="00234692"/>
    <w:rsid w:val="00234A79"/>
    <w:rsid w:val="00237D58"/>
    <w:rsid w:val="00246B35"/>
    <w:rsid w:val="0024732B"/>
    <w:rsid w:val="0025095E"/>
    <w:rsid w:val="00251D05"/>
    <w:rsid w:val="00254E82"/>
    <w:rsid w:val="0026165C"/>
    <w:rsid w:val="002641DF"/>
    <w:rsid w:val="002650BD"/>
    <w:rsid w:val="00270244"/>
    <w:rsid w:val="00272CC9"/>
    <w:rsid w:val="00275A9A"/>
    <w:rsid w:val="00276E58"/>
    <w:rsid w:val="002770BD"/>
    <w:rsid w:val="0027769B"/>
    <w:rsid w:val="002776FA"/>
    <w:rsid w:val="00283E65"/>
    <w:rsid w:val="00286016"/>
    <w:rsid w:val="002900E3"/>
    <w:rsid w:val="00292ADC"/>
    <w:rsid w:val="002A1D3D"/>
    <w:rsid w:val="002A1F4F"/>
    <w:rsid w:val="002A3CD4"/>
    <w:rsid w:val="002A57AD"/>
    <w:rsid w:val="002A5841"/>
    <w:rsid w:val="002A75EC"/>
    <w:rsid w:val="002B0331"/>
    <w:rsid w:val="002B6DE1"/>
    <w:rsid w:val="002B7CB7"/>
    <w:rsid w:val="002C5B8C"/>
    <w:rsid w:val="002D28CA"/>
    <w:rsid w:val="002D5B11"/>
    <w:rsid w:val="002D7F3E"/>
    <w:rsid w:val="002E11C1"/>
    <w:rsid w:val="002F105A"/>
    <w:rsid w:val="002F1359"/>
    <w:rsid w:val="002F571A"/>
    <w:rsid w:val="002F77D8"/>
    <w:rsid w:val="00301DAB"/>
    <w:rsid w:val="0030268F"/>
    <w:rsid w:val="00306108"/>
    <w:rsid w:val="00314E9C"/>
    <w:rsid w:val="003178BC"/>
    <w:rsid w:val="0032087F"/>
    <w:rsid w:val="00322AD9"/>
    <w:rsid w:val="003252E6"/>
    <w:rsid w:val="00325C07"/>
    <w:rsid w:val="00326C7C"/>
    <w:rsid w:val="00327B8D"/>
    <w:rsid w:val="00331DCE"/>
    <w:rsid w:val="00333FE6"/>
    <w:rsid w:val="0033668E"/>
    <w:rsid w:val="003401A0"/>
    <w:rsid w:val="003445E3"/>
    <w:rsid w:val="00346614"/>
    <w:rsid w:val="003471E6"/>
    <w:rsid w:val="00353804"/>
    <w:rsid w:val="00354645"/>
    <w:rsid w:val="00355FDF"/>
    <w:rsid w:val="00356AEE"/>
    <w:rsid w:val="0036705A"/>
    <w:rsid w:val="00370F3A"/>
    <w:rsid w:val="0037503C"/>
    <w:rsid w:val="003758CD"/>
    <w:rsid w:val="00376CFE"/>
    <w:rsid w:val="00377744"/>
    <w:rsid w:val="00380F57"/>
    <w:rsid w:val="00384056"/>
    <w:rsid w:val="00385780"/>
    <w:rsid w:val="003867C3"/>
    <w:rsid w:val="00396559"/>
    <w:rsid w:val="003965E4"/>
    <w:rsid w:val="003A0139"/>
    <w:rsid w:val="003A28B3"/>
    <w:rsid w:val="003A55CE"/>
    <w:rsid w:val="003B1045"/>
    <w:rsid w:val="003B3BB0"/>
    <w:rsid w:val="003B4535"/>
    <w:rsid w:val="003B49F7"/>
    <w:rsid w:val="003B4C61"/>
    <w:rsid w:val="003C118A"/>
    <w:rsid w:val="003C14ED"/>
    <w:rsid w:val="003C1D8B"/>
    <w:rsid w:val="003D0D02"/>
    <w:rsid w:val="003D4AB3"/>
    <w:rsid w:val="003E136A"/>
    <w:rsid w:val="003E7635"/>
    <w:rsid w:val="003E7FB7"/>
    <w:rsid w:val="003F2BC2"/>
    <w:rsid w:val="003F71F3"/>
    <w:rsid w:val="00410D62"/>
    <w:rsid w:val="00415D2F"/>
    <w:rsid w:val="0041667D"/>
    <w:rsid w:val="00421D74"/>
    <w:rsid w:val="004235BB"/>
    <w:rsid w:val="00425F2C"/>
    <w:rsid w:val="004344EF"/>
    <w:rsid w:val="00436D8A"/>
    <w:rsid w:val="00440118"/>
    <w:rsid w:val="00440C72"/>
    <w:rsid w:val="00444594"/>
    <w:rsid w:val="00450FB8"/>
    <w:rsid w:val="00454061"/>
    <w:rsid w:val="0046144D"/>
    <w:rsid w:val="00463F6A"/>
    <w:rsid w:val="00466686"/>
    <w:rsid w:val="00467DE1"/>
    <w:rsid w:val="00473A3A"/>
    <w:rsid w:val="00477139"/>
    <w:rsid w:val="00483CE4"/>
    <w:rsid w:val="00487024"/>
    <w:rsid w:val="00497C6D"/>
    <w:rsid w:val="004A2652"/>
    <w:rsid w:val="004A2AD6"/>
    <w:rsid w:val="004A435D"/>
    <w:rsid w:val="004A584C"/>
    <w:rsid w:val="004A61E5"/>
    <w:rsid w:val="004A64C2"/>
    <w:rsid w:val="004A66FB"/>
    <w:rsid w:val="004A6B02"/>
    <w:rsid w:val="004A7C85"/>
    <w:rsid w:val="004C0734"/>
    <w:rsid w:val="004C3A4F"/>
    <w:rsid w:val="004C63E5"/>
    <w:rsid w:val="004E2AC6"/>
    <w:rsid w:val="004E346A"/>
    <w:rsid w:val="004E4068"/>
    <w:rsid w:val="004E6FD4"/>
    <w:rsid w:val="004F1DCC"/>
    <w:rsid w:val="004F2BE4"/>
    <w:rsid w:val="004F585E"/>
    <w:rsid w:val="004F5F5A"/>
    <w:rsid w:val="004F7EAF"/>
    <w:rsid w:val="00502ED6"/>
    <w:rsid w:val="005059F4"/>
    <w:rsid w:val="0051119E"/>
    <w:rsid w:val="00512A0A"/>
    <w:rsid w:val="00526BE2"/>
    <w:rsid w:val="00527D77"/>
    <w:rsid w:val="005344EE"/>
    <w:rsid w:val="00536EF7"/>
    <w:rsid w:val="00546140"/>
    <w:rsid w:val="00553552"/>
    <w:rsid w:val="00554677"/>
    <w:rsid w:val="00561D82"/>
    <w:rsid w:val="005629D8"/>
    <w:rsid w:val="00562C20"/>
    <w:rsid w:val="005631B5"/>
    <w:rsid w:val="00570AEF"/>
    <w:rsid w:val="0057227F"/>
    <w:rsid w:val="00572A29"/>
    <w:rsid w:val="00573381"/>
    <w:rsid w:val="00586EE6"/>
    <w:rsid w:val="00595BEB"/>
    <w:rsid w:val="005A1166"/>
    <w:rsid w:val="005A5378"/>
    <w:rsid w:val="005A53C8"/>
    <w:rsid w:val="005B3644"/>
    <w:rsid w:val="005B38FB"/>
    <w:rsid w:val="005B623A"/>
    <w:rsid w:val="005B715D"/>
    <w:rsid w:val="005C4C3F"/>
    <w:rsid w:val="005E6C9A"/>
    <w:rsid w:val="005E7FBD"/>
    <w:rsid w:val="005F18F0"/>
    <w:rsid w:val="005F5717"/>
    <w:rsid w:val="005F5AAF"/>
    <w:rsid w:val="005F5CD0"/>
    <w:rsid w:val="005F6D16"/>
    <w:rsid w:val="00602F91"/>
    <w:rsid w:val="006045F6"/>
    <w:rsid w:val="0060558F"/>
    <w:rsid w:val="00607BF4"/>
    <w:rsid w:val="006145AF"/>
    <w:rsid w:val="006173B3"/>
    <w:rsid w:val="00623768"/>
    <w:rsid w:val="006373A7"/>
    <w:rsid w:val="0064077F"/>
    <w:rsid w:val="00641B93"/>
    <w:rsid w:val="006436B1"/>
    <w:rsid w:val="00644D2E"/>
    <w:rsid w:val="00646409"/>
    <w:rsid w:val="00646DC4"/>
    <w:rsid w:val="00651EEE"/>
    <w:rsid w:val="0065417D"/>
    <w:rsid w:val="00667282"/>
    <w:rsid w:val="00667839"/>
    <w:rsid w:val="006700C8"/>
    <w:rsid w:val="006709B7"/>
    <w:rsid w:val="006712AC"/>
    <w:rsid w:val="00672104"/>
    <w:rsid w:val="0069651F"/>
    <w:rsid w:val="006A090D"/>
    <w:rsid w:val="006A28F6"/>
    <w:rsid w:val="006A7F7F"/>
    <w:rsid w:val="006C51B2"/>
    <w:rsid w:val="006E0D60"/>
    <w:rsid w:val="006E38D1"/>
    <w:rsid w:val="006F323F"/>
    <w:rsid w:val="006F5EE2"/>
    <w:rsid w:val="007003DF"/>
    <w:rsid w:val="0070361B"/>
    <w:rsid w:val="00705BC8"/>
    <w:rsid w:val="00720576"/>
    <w:rsid w:val="007276C1"/>
    <w:rsid w:val="007309C2"/>
    <w:rsid w:val="00732A99"/>
    <w:rsid w:val="00733123"/>
    <w:rsid w:val="00736041"/>
    <w:rsid w:val="0074017E"/>
    <w:rsid w:val="0074127A"/>
    <w:rsid w:val="007419E2"/>
    <w:rsid w:val="00756074"/>
    <w:rsid w:val="007623AD"/>
    <w:rsid w:val="0077190C"/>
    <w:rsid w:val="00775F42"/>
    <w:rsid w:val="00777905"/>
    <w:rsid w:val="0078006D"/>
    <w:rsid w:val="0079363D"/>
    <w:rsid w:val="00793F29"/>
    <w:rsid w:val="007A56B7"/>
    <w:rsid w:val="007B0E28"/>
    <w:rsid w:val="007B211A"/>
    <w:rsid w:val="007B4785"/>
    <w:rsid w:val="007C2B78"/>
    <w:rsid w:val="007C3663"/>
    <w:rsid w:val="007C63FD"/>
    <w:rsid w:val="007C7C87"/>
    <w:rsid w:val="007D6C85"/>
    <w:rsid w:val="007E2923"/>
    <w:rsid w:val="007E3833"/>
    <w:rsid w:val="007E45A9"/>
    <w:rsid w:val="007E47CA"/>
    <w:rsid w:val="007E7ECA"/>
    <w:rsid w:val="007F02C3"/>
    <w:rsid w:val="007F2841"/>
    <w:rsid w:val="00800250"/>
    <w:rsid w:val="00803CDF"/>
    <w:rsid w:val="0080771A"/>
    <w:rsid w:val="00815637"/>
    <w:rsid w:val="00815881"/>
    <w:rsid w:val="00817E0C"/>
    <w:rsid w:val="00823B3E"/>
    <w:rsid w:val="008263DE"/>
    <w:rsid w:val="00830747"/>
    <w:rsid w:val="00833E5D"/>
    <w:rsid w:val="00835C07"/>
    <w:rsid w:val="00836FE6"/>
    <w:rsid w:val="00837018"/>
    <w:rsid w:val="00844374"/>
    <w:rsid w:val="00851024"/>
    <w:rsid w:val="0085422E"/>
    <w:rsid w:val="008548D4"/>
    <w:rsid w:val="00866B52"/>
    <w:rsid w:val="00870B9F"/>
    <w:rsid w:val="008721CF"/>
    <w:rsid w:val="008723AA"/>
    <w:rsid w:val="0087263D"/>
    <w:rsid w:val="00872A00"/>
    <w:rsid w:val="00872D5F"/>
    <w:rsid w:val="00872F36"/>
    <w:rsid w:val="008811BC"/>
    <w:rsid w:val="0088249A"/>
    <w:rsid w:val="0088307B"/>
    <w:rsid w:val="00885DCF"/>
    <w:rsid w:val="00891504"/>
    <w:rsid w:val="00894EC8"/>
    <w:rsid w:val="00895258"/>
    <w:rsid w:val="008B33AF"/>
    <w:rsid w:val="008D19DE"/>
    <w:rsid w:val="008D6DDB"/>
    <w:rsid w:val="008E0677"/>
    <w:rsid w:val="008E1789"/>
    <w:rsid w:val="008E3756"/>
    <w:rsid w:val="008F419C"/>
    <w:rsid w:val="008F763B"/>
    <w:rsid w:val="008F7861"/>
    <w:rsid w:val="009119DD"/>
    <w:rsid w:val="00915FDA"/>
    <w:rsid w:val="00926FD0"/>
    <w:rsid w:val="00934911"/>
    <w:rsid w:val="009355A0"/>
    <w:rsid w:val="00940BB6"/>
    <w:rsid w:val="00945A3F"/>
    <w:rsid w:val="00953A1F"/>
    <w:rsid w:val="0095446F"/>
    <w:rsid w:val="00954913"/>
    <w:rsid w:val="0096619D"/>
    <w:rsid w:val="00967087"/>
    <w:rsid w:val="009677F5"/>
    <w:rsid w:val="00971B05"/>
    <w:rsid w:val="00972314"/>
    <w:rsid w:val="00973BA1"/>
    <w:rsid w:val="00973C97"/>
    <w:rsid w:val="00982517"/>
    <w:rsid w:val="00982CFC"/>
    <w:rsid w:val="00985000"/>
    <w:rsid w:val="00987486"/>
    <w:rsid w:val="009940B7"/>
    <w:rsid w:val="00994A58"/>
    <w:rsid w:val="009977F3"/>
    <w:rsid w:val="009B3F15"/>
    <w:rsid w:val="009B541A"/>
    <w:rsid w:val="009C2830"/>
    <w:rsid w:val="009D1893"/>
    <w:rsid w:val="009D1A60"/>
    <w:rsid w:val="009E5C83"/>
    <w:rsid w:val="009E5EC4"/>
    <w:rsid w:val="009E7673"/>
    <w:rsid w:val="009F26D2"/>
    <w:rsid w:val="009F7AC2"/>
    <w:rsid w:val="00A00735"/>
    <w:rsid w:val="00A01466"/>
    <w:rsid w:val="00A04D73"/>
    <w:rsid w:val="00A10E6D"/>
    <w:rsid w:val="00A146D8"/>
    <w:rsid w:val="00A1493D"/>
    <w:rsid w:val="00A15F78"/>
    <w:rsid w:val="00A169B2"/>
    <w:rsid w:val="00A16C3C"/>
    <w:rsid w:val="00A1706F"/>
    <w:rsid w:val="00A20826"/>
    <w:rsid w:val="00A20F29"/>
    <w:rsid w:val="00A2193F"/>
    <w:rsid w:val="00A3427D"/>
    <w:rsid w:val="00A367DE"/>
    <w:rsid w:val="00A36DA7"/>
    <w:rsid w:val="00A37900"/>
    <w:rsid w:val="00A42396"/>
    <w:rsid w:val="00A437DC"/>
    <w:rsid w:val="00A462B5"/>
    <w:rsid w:val="00A46EA6"/>
    <w:rsid w:val="00A615B3"/>
    <w:rsid w:val="00A6586D"/>
    <w:rsid w:val="00A719E5"/>
    <w:rsid w:val="00A72BEC"/>
    <w:rsid w:val="00A735F1"/>
    <w:rsid w:val="00A77DA4"/>
    <w:rsid w:val="00A85751"/>
    <w:rsid w:val="00A86654"/>
    <w:rsid w:val="00A97F71"/>
    <w:rsid w:val="00AA4CEE"/>
    <w:rsid w:val="00AB1488"/>
    <w:rsid w:val="00AC6AD1"/>
    <w:rsid w:val="00AD2DD7"/>
    <w:rsid w:val="00AD62A4"/>
    <w:rsid w:val="00AD71EF"/>
    <w:rsid w:val="00AE208B"/>
    <w:rsid w:val="00AE27F1"/>
    <w:rsid w:val="00AE4DA1"/>
    <w:rsid w:val="00AF3FC6"/>
    <w:rsid w:val="00AF4FD3"/>
    <w:rsid w:val="00AF7584"/>
    <w:rsid w:val="00B03A01"/>
    <w:rsid w:val="00B03E29"/>
    <w:rsid w:val="00B12F23"/>
    <w:rsid w:val="00B1430F"/>
    <w:rsid w:val="00B16C7D"/>
    <w:rsid w:val="00B20921"/>
    <w:rsid w:val="00B22F30"/>
    <w:rsid w:val="00B22FD7"/>
    <w:rsid w:val="00B26009"/>
    <w:rsid w:val="00B32022"/>
    <w:rsid w:val="00B53E51"/>
    <w:rsid w:val="00B5677C"/>
    <w:rsid w:val="00B60B2F"/>
    <w:rsid w:val="00B63ACD"/>
    <w:rsid w:val="00B642A3"/>
    <w:rsid w:val="00B65C85"/>
    <w:rsid w:val="00B7004F"/>
    <w:rsid w:val="00B72A6E"/>
    <w:rsid w:val="00B74306"/>
    <w:rsid w:val="00B74EB3"/>
    <w:rsid w:val="00B8145B"/>
    <w:rsid w:val="00B829A0"/>
    <w:rsid w:val="00B846F4"/>
    <w:rsid w:val="00B86D1F"/>
    <w:rsid w:val="00B872D0"/>
    <w:rsid w:val="00B93A2F"/>
    <w:rsid w:val="00BA0898"/>
    <w:rsid w:val="00BA10FC"/>
    <w:rsid w:val="00BA1A95"/>
    <w:rsid w:val="00BA2E0A"/>
    <w:rsid w:val="00BA3F87"/>
    <w:rsid w:val="00BA441A"/>
    <w:rsid w:val="00BB367F"/>
    <w:rsid w:val="00BC01EE"/>
    <w:rsid w:val="00BC07E2"/>
    <w:rsid w:val="00BC260A"/>
    <w:rsid w:val="00BD3C61"/>
    <w:rsid w:val="00BE3278"/>
    <w:rsid w:val="00BE3D9B"/>
    <w:rsid w:val="00BE5538"/>
    <w:rsid w:val="00BF46F8"/>
    <w:rsid w:val="00C025DF"/>
    <w:rsid w:val="00C03502"/>
    <w:rsid w:val="00C0745C"/>
    <w:rsid w:val="00C127F4"/>
    <w:rsid w:val="00C16E75"/>
    <w:rsid w:val="00C2547D"/>
    <w:rsid w:val="00C27180"/>
    <w:rsid w:val="00C4274D"/>
    <w:rsid w:val="00C53A75"/>
    <w:rsid w:val="00C542A2"/>
    <w:rsid w:val="00C6430D"/>
    <w:rsid w:val="00C74F47"/>
    <w:rsid w:val="00C7515C"/>
    <w:rsid w:val="00C76BD2"/>
    <w:rsid w:val="00C84C85"/>
    <w:rsid w:val="00C85281"/>
    <w:rsid w:val="00C92726"/>
    <w:rsid w:val="00C934FC"/>
    <w:rsid w:val="00CA2A18"/>
    <w:rsid w:val="00CA4F07"/>
    <w:rsid w:val="00CA6D8A"/>
    <w:rsid w:val="00CB0657"/>
    <w:rsid w:val="00CB3702"/>
    <w:rsid w:val="00CB67C8"/>
    <w:rsid w:val="00CC65B9"/>
    <w:rsid w:val="00CC7BD4"/>
    <w:rsid w:val="00CE38F2"/>
    <w:rsid w:val="00CE5FAB"/>
    <w:rsid w:val="00CE6177"/>
    <w:rsid w:val="00CE687E"/>
    <w:rsid w:val="00CE6E7C"/>
    <w:rsid w:val="00CF0B38"/>
    <w:rsid w:val="00D01A2B"/>
    <w:rsid w:val="00D03001"/>
    <w:rsid w:val="00D13225"/>
    <w:rsid w:val="00D141AB"/>
    <w:rsid w:val="00D15FE4"/>
    <w:rsid w:val="00D22608"/>
    <w:rsid w:val="00D36FE2"/>
    <w:rsid w:val="00D4329D"/>
    <w:rsid w:val="00D52B55"/>
    <w:rsid w:val="00D619A5"/>
    <w:rsid w:val="00D643F2"/>
    <w:rsid w:val="00D72143"/>
    <w:rsid w:val="00D838C2"/>
    <w:rsid w:val="00D84324"/>
    <w:rsid w:val="00D84B4B"/>
    <w:rsid w:val="00D84E09"/>
    <w:rsid w:val="00D851A0"/>
    <w:rsid w:val="00D860A6"/>
    <w:rsid w:val="00D87A90"/>
    <w:rsid w:val="00D91367"/>
    <w:rsid w:val="00D91F03"/>
    <w:rsid w:val="00D9373F"/>
    <w:rsid w:val="00DA48A8"/>
    <w:rsid w:val="00DA4EE2"/>
    <w:rsid w:val="00DA5CC4"/>
    <w:rsid w:val="00DB11EF"/>
    <w:rsid w:val="00DB14A7"/>
    <w:rsid w:val="00DB501D"/>
    <w:rsid w:val="00DB64C1"/>
    <w:rsid w:val="00DC3809"/>
    <w:rsid w:val="00DC4215"/>
    <w:rsid w:val="00DC6A10"/>
    <w:rsid w:val="00DD0240"/>
    <w:rsid w:val="00DD2B0A"/>
    <w:rsid w:val="00DD3403"/>
    <w:rsid w:val="00DD6E13"/>
    <w:rsid w:val="00DE1426"/>
    <w:rsid w:val="00DE1981"/>
    <w:rsid w:val="00DE551A"/>
    <w:rsid w:val="00DE5A82"/>
    <w:rsid w:val="00DE6201"/>
    <w:rsid w:val="00DF5A28"/>
    <w:rsid w:val="00DF66A1"/>
    <w:rsid w:val="00E027D5"/>
    <w:rsid w:val="00E03D33"/>
    <w:rsid w:val="00E0580F"/>
    <w:rsid w:val="00E149D8"/>
    <w:rsid w:val="00E1564E"/>
    <w:rsid w:val="00E16366"/>
    <w:rsid w:val="00E37AC5"/>
    <w:rsid w:val="00E4166C"/>
    <w:rsid w:val="00E46E6B"/>
    <w:rsid w:val="00E51FBD"/>
    <w:rsid w:val="00E54585"/>
    <w:rsid w:val="00E66643"/>
    <w:rsid w:val="00E81BE6"/>
    <w:rsid w:val="00E83E68"/>
    <w:rsid w:val="00E85BAA"/>
    <w:rsid w:val="00E86CC1"/>
    <w:rsid w:val="00E9729D"/>
    <w:rsid w:val="00EA23B5"/>
    <w:rsid w:val="00EA29B6"/>
    <w:rsid w:val="00EA3361"/>
    <w:rsid w:val="00EA54F1"/>
    <w:rsid w:val="00EA5CBA"/>
    <w:rsid w:val="00EA7C86"/>
    <w:rsid w:val="00EB68A6"/>
    <w:rsid w:val="00EC18D6"/>
    <w:rsid w:val="00EC2A9C"/>
    <w:rsid w:val="00EC52E1"/>
    <w:rsid w:val="00EC6924"/>
    <w:rsid w:val="00EC729D"/>
    <w:rsid w:val="00EC7E01"/>
    <w:rsid w:val="00ED0E88"/>
    <w:rsid w:val="00ED2582"/>
    <w:rsid w:val="00ED3009"/>
    <w:rsid w:val="00ED5C33"/>
    <w:rsid w:val="00ED6437"/>
    <w:rsid w:val="00ED7367"/>
    <w:rsid w:val="00EE0BD7"/>
    <w:rsid w:val="00EE4107"/>
    <w:rsid w:val="00EE6939"/>
    <w:rsid w:val="00EF568A"/>
    <w:rsid w:val="00F02443"/>
    <w:rsid w:val="00F06B12"/>
    <w:rsid w:val="00F1295B"/>
    <w:rsid w:val="00F1608F"/>
    <w:rsid w:val="00F17BDF"/>
    <w:rsid w:val="00F232C9"/>
    <w:rsid w:val="00F2678E"/>
    <w:rsid w:val="00F35B08"/>
    <w:rsid w:val="00F35E27"/>
    <w:rsid w:val="00F429A7"/>
    <w:rsid w:val="00F43296"/>
    <w:rsid w:val="00F442E8"/>
    <w:rsid w:val="00F4742E"/>
    <w:rsid w:val="00F50140"/>
    <w:rsid w:val="00F5424A"/>
    <w:rsid w:val="00F602DF"/>
    <w:rsid w:val="00F65516"/>
    <w:rsid w:val="00F71778"/>
    <w:rsid w:val="00F76592"/>
    <w:rsid w:val="00F81AE8"/>
    <w:rsid w:val="00F87FBE"/>
    <w:rsid w:val="00F93B7A"/>
    <w:rsid w:val="00FA2B92"/>
    <w:rsid w:val="00FA46C4"/>
    <w:rsid w:val="00FB2E7C"/>
    <w:rsid w:val="00FB31A1"/>
    <w:rsid w:val="00FB3C8D"/>
    <w:rsid w:val="00FC0DA9"/>
    <w:rsid w:val="00FC29E9"/>
    <w:rsid w:val="00FC7BCB"/>
    <w:rsid w:val="00FD36A7"/>
    <w:rsid w:val="00FD5D70"/>
    <w:rsid w:val="00FE2CDE"/>
    <w:rsid w:val="00FE5D77"/>
    <w:rsid w:val="00FF2BA7"/>
    <w:rsid w:val="00FF6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FA48F1"/>
  <w15:docId w15:val="{0240FEEF-2728-48F9-9833-7F4C9FD8C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t_used"/>
    <w:qFormat/>
    <w:rsid w:val="008F419C"/>
    <w:rPr>
      <w:rFonts w:ascii="Arial" w:hAnsi="Arial"/>
      <w:sz w:val="16"/>
      <w:szCs w:val="24"/>
    </w:rPr>
  </w:style>
  <w:style w:type="paragraph" w:styleId="Heading1">
    <w:name w:val="heading 1"/>
    <w:basedOn w:val="BodyText"/>
    <w:next w:val="Normal"/>
    <w:autoRedefine/>
    <w:qFormat/>
    <w:rsid w:val="009940B7"/>
    <w:pPr>
      <w:keepNext/>
      <w:spacing w:before="240" w:after="60"/>
      <w:ind w:firstLine="270"/>
      <w:outlineLvl w:val="0"/>
    </w:pPr>
    <w:rPr>
      <w:rFonts w:ascii="Lato" w:hAnsi="Lato" w:cs="Arial"/>
      <w:b/>
      <w:bCs/>
      <w:color w:val="FFFFFF" w:themeColor="background1"/>
      <w:kern w:val="32"/>
      <w:sz w:val="28"/>
      <w:szCs w:val="28"/>
    </w:rPr>
  </w:style>
  <w:style w:type="paragraph" w:styleId="Heading2">
    <w:name w:val="heading 2"/>
    <w:basedOn w:val="BodyText"/>
    <w:next w:val="Normal"/>
    <w:qFormat/>
    <w:rsid w:val="008F419C"/>
    <w:pPr>
      <w:keepNext/>
      <w:spacing w:before="240" w:after="60"/>
      <w:outlineLvl w:val="1"/>
    </w:pPr>
    <w:rPr>
      <w:rFonts w:cs="Arial"/>
      <w:b/>
      <w:bCs/>
      <w:i/>
      <w:iCs/>
      <w:sz w:val="24"/>
      <w:szCs w:val="28"/>
    </w:rPr>
  </w:style>
  <w:style w:type="paragraph" w:styleId="Heading3">
    <w:name w:val="heading 3"/>
    <w:basedOn w:val="BodyText"/>
    <w:next w:val="BodyText"/>
    <w:qFormat/>
    <w:rsid w:val="008F419C"/>
    <w:pPr>
      <w:keepNext/>
      <w:spacing w:before="240" w:after="60"/>
      <w:outlineLvl w:val="2"/>
    </w:pPr>
    <w:rPr>
      <w:rFonts w:cs="Arial"/>
      <w:b/>
      <w:bCs/>
      <w:i/>
      <w:sz w:val="24"/>
      <w:szCs w:val="26"/>
    </w:rPr>
  </w:style>
  <w:style w:type="paragraph" w:styleId="Heading4">
    <w:name w:val="heading 4"/>
    <w:basedOn w:val="BodyText"/>
    <w:next w:val="BodyText"/>
    <w:qFormat/>
    <w:rsid w:val="008F419C"/>
    <w:pPr>
      <w:keepNext/>
      <w:spacing w:before="240" w:after="60"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link w:val="Heading5Char"/>
    <w:qFormat/>
    <w:rsid w:val="00A72BEC"/>
    <w:pPr>
      <w:spacing w:before="240" w:after="60"/>
      <w:outlineLvl w:val="4"/>
    </w:pPr>
    <w:rPr>
      <w:rFonts w:ascii="Times New Roman" w:hAnsi="Times New Roman"/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qFormat/>
    <w:rsid w:val="00A72BEC"/>
    <w:pPr>
      <w:spacing w:before="240" w:after="60"/>
      <w:outlineLvl w:val="6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rsid w:val="008F419C"/>
    <w:pPr>
      <w:numPr>
        <w:numId w:val="1"/>
      </w:numPr>
    </w:pPr>
  </w:style>
  <w:style w:type="paragraph" w:styleId="BlockText">
    <w:name w:val="Block Text"/>
    <w:basedOn w:val="Normal"/>
    <w:rsid w:val="008F419C"/>
    <w:pPr>
      <w:spacing w:after="120"/>
      <w:ind w:left="1440" w:right="1440"/>
    </w:pPr>
  </w:style>
  <w:style w:type="paragraph" w:styleId="Footer">
    <w:name w:val="footer"/>
    <w:basedOn w:val="Normal"/>
    <w:link w:val="FooterChar"/>
    <w:uiPriority w:val="99"/>
    <w:rsid w:val="008F419C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rsid w:val="008F419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F419C"/>
    <w:rPr>
      <w:rFonts w:ascii="Garamond" w:hAnsi="Garamond"/>
    </w:rPr>
  </w:style>
  <w:style w:type="paragraph" w:styleId="BodyText">
    <w:name w:val="Body Text"/>
    <w:basedOn w:val="Normal"/>
    <w:rsid w:val="008F419C"/>
    <w:pPr>
      <w:spacing w:after="120"/>
    </w:pPr>
    <w:rPr>
      <w:rFonts w:ascii="Garamond" w:hAnsi="Garamond"/>
      <w:sz w:val="20"/>
    </w:rPr>
  </w:style>
  <w:style w:type="paragraph" w:customStyle="1" w:styleId="ettaingrouplegal">
    <w:name w:val="ettaingroup_legal"/>
    <w:basedOn w:val="BodyText"/>
    <w:rsid w:val="008F419C"/>
    <w:rPr>
      <w:sz w:val="15"/>
    </w:rPr>
  </w:style>
  <w:style w:type="paragraph" w:styleId="TOC6">
    <w:name w:val="toc 6"/>
    <w:basedOn w:val="Normal"/>
    <w:next w:val="Normal"/>
    <w:autoRedefine/>
    <w:semiHidden/>
    <w:rsid w:val="008F419C"/>
    <w:pPr>
      <w:ind w:left="800"/>
    </w:pPr>
  </w:style>
  <w:style w:type="paragraph" w:styleId="TOC1">
    <w:name w:val="toc 1"/>
    <w:basedOn w:val="BodyText"/>
    <w:next w:val="BodyText"/>
    <w:semiHidden/>
    <w:rsid w:val="008F419C"/>
    <w:pPr>
      <w:spacing w:after="20"/>
    </w:pPr>
  </w:style>
  <w:style w:type="paragraph" w:styleId="TOC2">
    <w:name w:val="toc 2"/>
    <w:basedOn w:val="BodyText"/>
    <w:next w:val="BodyText"/>
    <w:semiHidden/>
    <w:rsid w:val="008F419C"/>
    <w:pPr>
      <w:spacing w:after="20"/>
      <w:ind w:left="288"/>
    </w:pPr>
  </w:style>
  <w:style w:type="paragraph" w:styleId="TOC3">
    <w:name w:val="toc 3"/>
    <w:basedOn w:val="BodyText"/>
    <w:next w:val="BodyText"/>
    <w:semiHidden/>
    <w:rsid w:val="008F419C"/>
    <w:pPr>
      <w:spacing w:after="20"/>
      <w:ind w:left="576"/>
    </w:pPr>
  </w:style>
  <w:style w:type="paragraph" w:styleId="TOC4">
    <w:name w:val="toc 4"/>
    <w:basedOn w:val="BodyText"/>
    <w:next w:val="BodyText"/>
    <w:semiHidden/>
    <w:rsid w:val="008F419C"/>
    <w:pPr>
      <w:spacing w:after="20"/>
      <w:ind w:left="475"/>
    </w:pPr>
  </w:style>
  <w:style w:type="paragraph" w:styleId="TOC5">
    <w:name w:val="toc 5"/>
    <w:basedOn w:val="BodyText"/>
    <w:next w:val="BodyText"/>
    <w:semiHidden/>
    <w:rsid w:val="008F419C"/>
    <w:pPr>
      <w:spacing w:after="60"/>
      <w:ind w:left="634"/>
    </w:pPr>
  </w:style>
  <w:style w:type="paragraph" w:styleId="TOC7">
    <w:name w:val="toc 7"/>
    <w:basedOn w:val="Normal"/>
    <w:next w:val="Normal"/>
    <w:autoRedefine/>
    <w:semiHidden/>
    <w:rsid w:val="008F419C"/>
    <w:pPr>
      <w:ind w:left="960"/>
    </w:pPr>
  </w:style>
  <w:style w:type="paragraph" w:styleId="TOC8">
    <w:name w:val="toc 8"/>
    <w:basedOn w:val="Normal"/>
    <w:next w:val="Normal"/>
    <w:autoRedefine/>
    <w:semiHidden/>
    <w:rsid w:val="008F419C"/>
    <w:pPr>
      <w:ind w:left="1120"/>
    </w:pPr>
  </w:style>
  <w:style w:type="paragraph" w:styleId="TOC9">
    <w:name w:val="toc 9"/>
    <w:basedOn w:val="Normal"/>
    <w:next w:val="Normal"/>
    <w:autoRedefine/>
    <w:semiHidden/>
    <w:rsid w:val="008F419C"/>
    <w:pPr>
      <w:ind w:left="1280"/>
    </w:pPr>
  </w:style>
  <w:style w:type="character" w:styleId="Hyperlink">
    <w:name w:val="Hyperlink"/>
    <w:basedOn w:val="DefaultParagraphFont"/>
    <w:rsid w:val="008F419C"/>
    <w:rPr>
      <w:color w:val="0000FF"/>
      <w:u w:val="single"/>
    </w:rPr>
  </w:style>
  <w:style w:type="character" w:customStyle="1" w:styleId="StyleNormalWebArial9ptBoldChar">
    <w:name w:val="Style Normal (Web) + Arial 9 pt Bold Char"/>
    <w:basedOn w:val="DefaultParagraphFont"/>
    <w:rsid w:val="00DD6E13"/>
    <w:rPr>
      <w:rFonts w:ascii="Arial" w:hAnsi="Arial"/>
      <w:b/>
      <w:bCs/>
      <w:sz w:val="18"/>
      <w:szCs w:val="24"/>
      <w:lang w:val="en-US" w:eastAsia="ar-SA" w:bidi="ar-SA"/>
    </w:rPr>
  </w:style>
  <w:style w:type="paragraph" w:customStyle="1" w:styleId="ProposalTitle">
    <w:name w:val="Proposal_Title"/>
    <w:basedOn w:val="BodyText"/>
    <w:rsid w:val="008F419C"/>
    <w:rPr>
      <w:b/>
      <w:sz w:val="28"/>
    </w:rPr>
  </w:style>
  <w:style w:type="paragraph" w:customStyle="1" w:styleId="ProposalTitleContact">
    <w:name w:val="Proposal_Title_Contact"/>
    <w:basedOn w:val="ProposalTitle"/>
    <w:rsid w:val="008F419C"/>
    <w:rPr>
      <w:i/>
      <w:sz w:val="24"/>
    </w:rPr>
  </w:style>
  <w:style w:type="paragraph" w:customStyle="1" w:styleId="TOCHeading">
    <w:name w:val="TOC_Heading"/>
    <w:basedOn w:val="BodyText"/>
    <w:rsid w:val="008F419C"/>
    <w:rPr>
      <w:b/>
      <w:sz w:val="28"/>
    </w:rPr>
  </w:style>
  <w:style w:type="paragraph" w:styleId="TOAHeading">
    <w:name w:val="toa heading"/>
    <w:basedOn w:val="Normal"/>
    <w:next w:val="Normal"/>
    <w:semiHidden/>
    <w:rsid w:val="008F419C"/>
    <w:pPr>
      <w:spacing w:before="120"/>
    </w:pPr>
    <w:rPr>
      <w:rFonts w:cs="Arial"/>
      <w:b/>
      <w:bCs/>
      <w:sz w:val="24"/>
    </w:rPr>
  </w:style>
  <w:style w:type="character" w:customStyle="1" w:styleId="bdyblk">
    <w:name w:val="bdy_blk"/>
    <w:basedOn w:val="DefaultParagraphFont"/>
    <w:rsid w:val="00D03001"/>
  </w:style>
  <w:style w:type="paragraph" w:styleId="ListParagraph">
    <w:name w:val="List Paragraph"/>
    <w:basedOn w:val="Normal"/>
    <w:uiPriority w:val="34"/>
    <w:qFormat/>
    <w:rsid w:val="00D84E09"/>
    <w:pPr>
      <w:ind w:left="720"/>
      <w:contextualSpacing/>
    </w:pPr>
  </w:style>
  <w:style w:type="paragraph" w:styleId="BodyText2">
    <w:name w:val="Body Text 2"/>
    <w:basedOn w:val="Normal"/>
    <w:link w:val="BodyText2Char"/>
    <w:rsid w:val="00851024"/>
    <w:pPr>
      <w:spacing w:after="120" w:line="480" w:lineRule="auto"/>
    </w:pPr>
    <w:rPr>
      <w:rFonts w:ascii="Times New Roman" w:hAnsi="Times New Roman"/>
      <w:sz w:val="20"/>
    </w:rPr>
  </w:style>
  <w:style w:type="character" w:customStyle="1" w:styleId="BodyText2Char">
    <w:name w:val="Body Text 2 Char"/>
    <w:basedOn w:val="DefaultParagraphFont"/>
    <w:link w:val="BodyText2"/>
    <w:rsid w:val="00851024"/>
    <w:rPr>
      <w:szCs w:val="24"/>
    </w:rPr>
  </w:style>
  <w:style w:type="character" w:styleId="CommentReference">
    <w:name w:val="annotation reference"/>
    <w:basedOn w:val="DefaultParagraphFont"/>
    <w:semiHidden/>
    <w:unhideWhenUsed/>
    <w:rsid w:val="009E5C8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E5C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E5C83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E5C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E5C83"/>
    <w:rPr>
      <w:rFonts w:ascii="Arial" w:hAnsi="Arial"/>
      <w:b/>
      <w:bCs/>
    </w:rPr>
  </w:style>
  <w:style w:type="paragraph" w:styleId="Title">
    <w:name w:val="Title"/>
    <w:basedOn w:val="Normal"/>
    <w:link w:val="TitleChar"/>
    <w:uiPriority w:val="10"/>
    <w:qFormat/>
    <w:rsid w:val="00072211"/>
    <w:pPr>
      <w:pBdr>
        <w:bottom w:val="single" w:sz="12" w:space="4" w:color="4F81BD" w:themeColor="accent1"/>
      </w:pBdr>
      <w:spacing w:after="120"/>
      <w:contextualSpacing/>
    </w:pPr>
    <w:rPr>
      <w:rFonts w:asciiTheme="majorHAnsi" w:eastAsiaTheme="majorEastAsia" w:hAnsiTheme="majorHAnsi" w:cstheme="majorBidi"/>
      <w:color w:val="365F91" w:themeColor="accent1" w:themeShade="BF"/>
      <w:kern w:val="28"/>
      <w:sz w:val="56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072211"/>
    <w:rPr>
      <w:rFonts w:asciiTheme="majorHAnsi" w:eastAsiaTheme="majorEastAsia" w:hAnsiTheme="majorHAnsi" w:cstheme="majorBidi"/>
      <w:color w:val="365F91" w:themeColor="accent1" w:themeShade="BF"/>
      <w:kern w:val="28"/>
      <w:sz w:val="56"/>
      <w:szCs w:val="22"/>
    </w:rPr>
  </w:style>
  <w:style w:type="paragraph" w:customStyle="1" w:styleId="nameboxspan">
    <w:name w:val="namebox_span"/>
    <w:basedOn w:val="Normal"/>
    <w:rsid w:val="00D619A5"/>
    <w:pPr>
      <w:shd w:val="clear" w:color="auto" w:fill="000000"/>
      <w:spacing w:line="1340" w:lineRule="atLeast"/>
      <w:jc w:val="center"/>
    </w:pPr>
    <w:rPr>
      <w:rFonts w:ascii="Alegreya Sans Medium" w:eastAsia="Alegreya Sans Medium" w:hAnsi="Alegreya Sans Medium" w:cs="Alegreya Sans Medium"/>
      <w:color w:val="1CB684"/>
      <w:sz w:val="104"/>
      <w:szCs w:val="104"/>
      <w:shd w:val="clear" w:color="auto" w:fill="000000"/>
    </w:rPr>
  </w:style>
  <w:style w:type="paragraph" w:customStyle="1" w:styleId="Text">
    <w:name w:val="Text"/>
    <w:basedOn w:val="Normal"/>
    <w:next w:val="Normal"/>
    <w:uiPriority w:val="3"/>
    <w:qFormat/>
    <w:rsid w:val="00152791"/>
    <w:pPr>
      <w:spacing w:line="288" w:lineRule="auto"/>
    </w:pPr>
    <w:rPr>
      <w:rFonts w:asciiTheme="minorHAnsi" w:eastAsiaTheme="minorHAnsi" w:hAnsiTheme="minorHAnsi" w:cstheme="minorBidi"/>
      <w:color w:val="404040" w:themeColor="text1" w:themeTint="BF"/>
      <w:sz w:val="20"/>
    </w:rPr>
  </w:style>
  <w:style w:type="character" w:customStyle="1" w:styleId="span">
    <w:name w:val="span"/>
    <w:basedOn w:val="DefaultParagraphFont"/>
    <w:rsid w:val="006712AC"/>
    <w:rPr>
      <w:bdr w:val="none" w:sz="0" w:space="0" w:color="auto"/>
      <w:vertAlign w:val="baseline"/>
    </w:rPr>
  </w:style>
  <w:style w:type="paragraph" w:customStyle="1" w:styleId="documenttxtBold">
    <w:name w:val="document_txtBold"/>
    <w:basedOn w:val="Normal"/>
    <w:rsid w:val="006712AC"/>
    <w:pPr>
      <w:spacing w:line="240" w:lineRule="atLeast"/>
    </w:pPr>
    <w:rPr>
      <w:rFonts w:ascii="Times New Roman" w:hAnsi="Times New Roman"/>
      <w:b/>
      <w:bCs/>
      <w:sz w:val="24"/>
    </w:rPr>
  </w:style>
  <w:style w:type="character" w:customStyle="1" w:styleId="documenttxtItl">
    <w:name w:val="document_txtItl"/>
    <w:basedOn w:val="DefaultParagraphFont"/>
    <w:rsid w:val="006712AC"/>
    <w:rPr>
      <w:i/>
      <w:iCs/>
    </w:rPr>
  </w:style>
  <w:style w:type="character" w:customStyle="1" w:styleId="documentparentContainerrightBox">
    <w:name w:val="document_parentContainer_rightBox"/>
    <w:basedOn w:val="DefaultParagraphFont"/>
    <w:rsid w:val="006712AC"/>
  </w:style>
  <w:style w:type="paragraph" w:customStyle="1" w:styleId="documentrightBoxulliParagraph">
    <w:name w:val="document_rightBox_ul_li Paragraph"/>
    <w:basedOn w:val="Normal"/>
    <w:rsid w:val="006712AC"/>
    <w:pPr>
      <w:spacing w:line="240" w:lineRule="atLeast"/>
    </w:pPr>
    <w:rPr>
      <w:rFonts w:ascii="Times New Roman" w:hAnsi="Times New Roman"/>
      <w:sz w:val="24"/>
    </w:rPr>
  </w:style>
  <w:style w:type="character" w:customStyle="1" w:styleId="documentparentContainerleftBox">
    <w:name w:val="document_parentContainer_leftBox"/>
    <w:basedOn w:val="DefaultParagraphFont"/>
    <w:rsid w:val="00ED6437"/>
  </w:style>
  <w:style w:type="paragraph" w:customStyle="1" w:styleId="documenttxtItlParagraph">
    <w:name w:val="document_txtItl Paragraph"/>
    <w:basedOn w:val="Normal"/>
    <w:rsid w:val="00ED6437"/>
    <w:pPr>
      <w:spacing w:line="240" w:lineRule="atLeast"/>
    </w:pPr>
    <w:rPr>
      <w:rFonts w:ascii="Times New Roman" w:hAnsi="Times New Roman"/>
      <w:i/>
      <w:iCs/>
      <w:sz w:val="24"/>
    </w:rPr>
  </w:style>
  <w:style w:type="paragraph" w:customStyle="1" w:styleId="documentparentContainersinglecolumn">
    <w:name w:val="document_parentContainer_singlecolumn"/>
    <w:basedOn w:val="Normal"/>
    <w:rsid w:val="00E83E68"/>
    <w:pPr>
      <w:spacing w:line="240" w:lineRule="atLeast"/>
    </w:pPr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rsid w:val="00A72BEC"/>
    <w:rPr>
      <w:b/>
      <w:bCs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rsid w:val="00A72BEC"/>
    <w:rPr>
      <w:sz w:val="24"/>
      <w:szCs w:val="24"/>
    </w:rPr>
  </w:style>
  <w:style w:type="character" w:customStyle="1" w:styleId="HeaderChar">
    <w:name w:val="Header Char"/>
    <w:link w:val="Header"/>
    <w:rsid w:val="00A72BEC"/>
    <w:rPr>
      <w:rFonts w:ascii="Arial" w:hAnsi="Arial"/>
      <w:sz w:val="16"/>
      <w:szCs w:val="24"/>
    </w:rPr>
  </w:style>
  <w:style w:type="character" w:styleId="UnresolvedMention">
    <w:name w:val="Unresolved Mention"/>
    <w:basedOn w:val="DefaultParagraphFont"/>
    <w:rsid w:val="00354645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72ABE"/>
    <w:rPr>
      <w:rFonts w:ascii="Arial" w:hAnsi="Arial"/>
    </w:rPr>
  </w:style>
  <w:style w:type="table" w:styleId="TableGrid">
    <w:name w:val="Table Grid"/>
    <w:basedOn w:val="TableNormal"/>
    <w:uiPriority w:val="39"/>
    <w:rsid w:val="00ED2582"/>
    <w:pPr>
      <w:contextualSpacing/>
    </w:pPr>
    <w:rPr>
      <w:rFonts w:asciiTheme="minorHAnsi" w:eastAsiaTheme="minorHAnsi" w:hAnsiTheme="minorHAnsi" w:cstheme="minorBidi"/>
      <w:color w:val="595959" w:themeColor="text1" w:themeTint="A6"/>
      <w:sz w:val="22"/>
      <w:szCs w:val="22"/>
    </w:rPr>
    <w:tblPr/>
  </w:style>
  <w:style w:type="character" w:styleId="SubtleReference">
    <w:name w:val="Subtle Reference"/>
    <w:basedOn w:val="DefaultParagraphFont"/>
    <w:uiPriority w:val="10"/>
    <w:qFormat/>
    <w:rsid w:val="00ED2582"/>
    <w:rPr>
      <w:b/>
      <w:caps w:val="0"/>
      <w:smallCaps/>
      <w:color w:val="595959" w:themeColor="text1" w:themeTint="A6"/>
    </w:rPr>
  </w:style>
  <w:style w:type="character" w:customStyle="1" w:styleId="FooterChar">
    <w:name w:val="Footer Char"/>
    <w:basedOn w:val="DefaultParagraphFont"/>
    <w:link w:val="Footer"/>
    <w:uiPriority w:val="99"/>
    <w:rsid w:val="005631B5"/>
    <w:rPr>
      <w:rFonts w:ascii="Arial" w:hAnsi="Arial"/>
      <w:sz w:val="16"/>
      <w:szCs w:val="24"/>
    </w:rPr>
  </w:style>
  <w:style w:type="paragraph" w:customStyle="1" w:styleId="Normal1">
    <w:name w:val="Normal1"/>
    <w:rsid w:val="007C7C87"/>
    <w:rPr>
      <w:color w:val="000000"/>
      <w:sz w:val="24"/>
      <w:szCs w:val="24"/>
    </w:rPr>
  </w:style>
  <w:style w:type="paragraph" w:customStyle="1" w:styleId="Body">
    <w:name w:val="Body"/>
    <w:basedOn w:val="Normal"/>
    <w:rsid w:val="00191275"/>
    <w:pPr>
      <w:ind w:left="720"/>
    </w:pPr>
    <w:rPr>
      <w:rFonts w:ascii="Times New Roman" w:hAnsi="Times New Roman"/>
      <w:sz w:val="22"/>
      <w:szCs w:val="20"/>
    </w:rPr>
  </w:style>
  <w:style w:type="paragraph" w:customStyle="1" w:styleId="CompanySchool">
    <w:name w:val="Company/School"/>
    <w:basedOn w:val="Body"/>
    <w:rsid w:val="00F17BDF"/>
    <w:pPr>
      <w:jc w:val="both"/>
    </w:pPr>
    <w:rPr>
      <w:smallCaps/>
    </w:rPr>
  </w:style>
  <w:style w:type="paragraph" w:customStyle="1" w:styleId="CoDescript">
    <w:name w:val="Co Descript"/>
    <w:basedOn w:val="Body"/>
    <w:rsid w:val="00F17BDF"/>
    <w:pPr>
      <w:spacing w:after="120"/>
      <w:jc w:val="both"/>
    </w:pPr>
    <w:rPr>
      <w:i/>
    </w:rPr>
  </w:style>
  <w:style w:type="paragraph" w:customStyle="1" w:styleId="JobTitleDegree">
    <w:name w:val="Job Title/Degree"/>
    <w:basedOn w:val="Body"/>
    <w:rsid w:val="00F17BDF"/>
    <w:pPr>
      <w:spacing w:after="120"/>
    </w:pPr>
    <w:rPr>
      <w:b/>
    </w:rPr>
  </w:style>
  <w:style w:type="paragraph" w:customStyle="1" w:styleId="BodyBullet">
    <w:name w:val="Body Bullet"/>
    <w:basedOn w:val="Normal"/>
    <w:rsid w:val="00F17BDF"/>
    <w:pPr>
      <w:numPr>
        <w:numId w:val="2"/>
      </w:numPr>
    </w:pPr>
    <w:rPr>
      <w:rFonts w:ascii="Times New Roman" w:hAnsi="Times New Roman"/>
      <w:sz w:val="22"/>
      <w:szCs w:val="20"/>
    </w:rPr>
  </w:style>
  <w:style w:type="paragraph" w:styleId="ListBullet">
    <w:name w:val="List Bullet"/>
    <w:basedOn w:val="Normal"/>
    <w:uiPriority w:val="11"/>
    <w:qFormat/>
    <w:rsid w:val="00463F6A"/>
    <w:pPr>
      <w:numPr>
        <w:numId w:val="12"/>
      </w:numPr>
    </w:pPr>
    <w:rPr>
      <w:rFonts w:asciiTheme="minorHAnsi" w:eastAsiaTheme="minorHAnsi" w:hAnsiTheme="minorHAnsi" w:cstheme="minorBidi"/>
      <w:color w:val="595959" w:themeColor="text1" w:themeTint="A6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72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729D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5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emf"/><Relationship Id="rId17" Type="http://schemas.openxmlformats.org/officeDocument/2006/relationships/hyperlink" Target="https://cscie93.dce.harvard.edu/fall2021/ProblemSet2.tx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etdevmike.com/project/network-team-inventory-rework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www.netdevmike.com/project/identity-services-engineer-portal" TargetMode="Externa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netdevmike.com/project/configuration-compliance-for-ansible-automatio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7B0E05BFC57B499703539FAD5F030B" ma:contentTypeVersion="13" ma:contentTypeDescription="Create a new document." ma:contentTypeScope="" ma:versionID="5fab2cc0738314d67ec6da9436ec15f9">
  <xsd:schema xmlns:xsd="http://www.w3.org/2001/XMLSchema" xmlns:xs="http://www.w3.org/2001/XMLSchema" xmlns:p="http://schemas.microsoft.com/office/2006/metadata/properties" xmlns:ns3="37dab4ee-ca2c-4043-82a7-fee0865cae3c" xmlns:ns4="b28c0fb3-80d5-4178-8ea3-d57a6ace7a0c" targetNamespace="http://schemas.microsoft.com/office/2006/metadata/properties" ma:root="true" ma:fieldsID="8778cd759ce60437ad426585866976a7" ns3:_="" ns4:_="">
    <xsd:import namespace="37dab4ee-ca2c-4043-82a7-fee0865cae3c"/>
    <xsd:import namespace="b28c0fb3-80d5-4178-8ea3-d57a6ace7a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ab4ee-ca2c-4043-82a7-fee0865cae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c0fb3-80d5-4178-8ea3-d57a6ace7a0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A45CC4E-B4FB-4C27-B174-DD439A9632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01013D-71DE-44DC-A3CB-B6725C6D7D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ab4ee-ca2c-4043-82a7-fee0865cae3c"/>
    <ds:schemaRef ds:uri="b28c0fb3-80d5-4178-8ea3-d57a6ace7a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B67A98-8EA4-433E-8174-5D3B69C8024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3</Pages>
  <Words>917</Words>
  <Characters>523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ker Poe</vt:lpstr>
    </vt:vector>
  </TitlesOfParts>
  <Company>iReadyWorld</Company>
  <LinksUpToDate>false</LinksUpToDate>
  <CharactersWithSpaces>6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ker Poe</dc:title>
  <dc:creator>iReadyWorld</dc:creator>
  <cp:lastModifiedBy>Michael Charara</cp:lastModifiedBy>
  <cp:revision>5</cp:revision>
  <cp:lastPrinted>2020-03-09T16:37:00Z</cp:lastPrinted>
  <dcterms:created xsi:type="dcterms:W3CDTF">2022-01-21T14:05:00Z</dcterms:created>
  <dcterms:modified xsi:type="dcterms:W3CDTF">2022-01-21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7B0E05BFC57B499703539FAD5F030B</vt:lpwstr>
  </property>
</Properties>
</file>